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5109CA" w14:textId="77777777" w:rsidR="000B09C6" w:rsidRPr="001E323A" w:rsidRDefault="001E323A" w:rsidP="001E323A">
      <w:pPr>
        <w:jc w:val="center"/>
        <w:rPr>
          <w:rFonts w:cs="Times New Roman"/>
          <w:b/>
          <w:sz w:val="32"/>
          <w:szCs w:val="32"/>
        </w:rPr>
      </w:pPr>
      <w:r w:rsidRPr="001E323A">
        <w:rPr>
          <w:rFonts w:cs="Times New Roman"/>
          <w:b/>
          <w:sz w:val="32"/>
          <w:szCs w:val="32"/>
        </w:rPr>
        <w:t>BIÊN BẢN PHỎNG VẤN</w:t>
      </w:r>
    </w:p>
    <w:p w14:paraId="26F1455A" w14:textId="77777777" w:rsidR="001E323A" w:rsidRDefault="001E323A" w:rsidP="001E323A">
      <w:pPr>
        <w:pStyle w:val="Heading1"/>
      </w:pPr>
      <w:r>
        <w:t>Thông tin chung</w:t>
      </w:r>
    </w:p>
    <w:p w14:paraId="10FE65AA" w14:textId="67C1C9C2" w:rsidR="001E323A" w:rsidRDefault="001E323A" w:rsidP="001E323A">
      <w:pPr>
        <w:pStyle w:val="Heading2"/>
      </w:pPr>
      <w:r>
        <w:t>Thời gian</w:t>
      </w:r>
      <w:r w:rsidR="0076563E">
        <w:t>:</w:t>
      </w:r>
    </w:p>
    <w:p w14:paraId="5DA01D4F" w14:textId="6D8DA9FA" w:rsidR="0076563E" w:rsidRDefault="0076563E" w:rsidP="0076563E">
      <w:pPr>
        <w:numPr>
          <w:ilvl w:val="0"/>
          <w:numId w:val="5"/>
        </w:numPr>
        <w:spacing w:after="0" w:line="276" w:lineRule="auto"/>
        <w:jc w:val="both"/>
      </w:pPr>
      <w:r>
        <w:t>Lần 1: 14h20 ngày 11/03/</w:t>
      </w:r>
      <w:r w:rsidR="001A4883">
        <w:t>2023.</w:t>
      </w:r>
    </w:p>
    <w:p w14:paraId="11990DDE" w14:textId="32432321" w:rsidR="0076563E" w:rsidRPr="0076563E" w:rsidRDefault="0076563E" w:rsidP="00A41DB2">
      <w:pPr>
        <w:numPr>
          <w:ilvl w:val="0"/>
          <w:numId w:val="25"/>
        </w:numPr>
        <w:spacing w:after="0" w:line="276" w:lineRule="auto"/>
        <w:jc w:val="both"/>
      </w:pPr>
      <w:r>
        <w:t>Lần 2:</w:t>
      </w:r>
      <w:r w:rsidR="00A41DB2" w:rsidRPr="00A41DB2">
        <w:t xml:space="preserve"> </w:t>
      </w:r>
      <w:r w:rsidR="00A41DB2">
        <w:t>15h ngày 25/03/2023.</w:t>
      </w:r>
    </w:p>
    <w:p w14:paraId="0A8EE7AE" w14:textId="1065F5D1" w:rsidR="001E323A" w:rsidRDefault="001E323A" w:rsidP="001E323A">
      <w:pPr>
        <w:pStyle w:val="Heading2"/>
      </w:pPr>
      <w:r>
        <w:t>Địa điểm</w:t>
      </w:r>
      <w:r w:rsidR="0076563E">
        <w:t>:</w:t>
      </w:r>
    </w:p>
    <w:p w14:paraId="3293FA57" w14:textId="4071DA1C" w:rsidR="0076563E" w:rsidRPr="0076563E" w:rsidRDefault="0076563E" w:rsidP="0076563E">
      <w:pPr>
        <w:numPr>
          <w:ilvl w:val="0"/>
          <w:numId w:val="6"/>
        </w:numPr>
        <w:spacing w:after="0" w:line="276" w:lineRule="auto"/>
        <w:ind w:left="284" w:firstLine="142"/>
        <w:jc w:val="both"/>
      </w:pPr>
      <w:r>
        <w:t>Swing Coffee &amp; Music Events - K18/10 Nguyễn Văn Thoại (K25/29 Ngũ Hành Sơn)</w:t>
      </w:r>
      <w:r w:rsidR="002E7159">
        <w:t>.</w:t>
      </w:r>
    </w:p>
    <w:p w14:paraId="275AA52D" w14:textId="45FBC6B8" w:rsidR="001E323A" w:rsidRDefault="001E323A" w:rsidP="001E323A">
      <w:pPr>
        <w:pStyle w:val="Heading2"/>
      </w:pPr>
      <w:r>
        <w:t>Thành phần tham gia phỏng vấn</w:t>
      </w:r>
      <w:r w:rsidR="0076563E">
        <w:t>:</w:t>
      </w:r>
    </w:p>
    <w:p w14:paraId="3A3FD519" w14:textId="3BDD3044" w:rsidR="0076563E" w:rsidRDefault="0076563E" w:rsidP="0076563E">
      <w:pPr>
        <w:numPr>
          <w:ilvl w:val="0"/>
          <w:numId w:val="7"/>
        </w:numPr>
        <w:spacing w:after="0" w:line="276" w:lineRule="auto"/>
        <w:jc w:val="both"/>
        <w:rPr>
          <w:b/>
        </w:rPr>
      </w:pPr>
      <w:r>
        <w:rPr>
          <w:b/>
          <w:i/>
        </w:rPr>
        <w:t>Bên phỏng vấn</w:t>
      </w:r>
      <w:r>
        <w:rPr>
          <w:b/>
        </w:rPr>
        <w:t>:</w:t>
      </w:r>
      <w:r>
        <w:t xml:space="preserve"> Nhóm 9 lớp 47</w:t>
      </w:r>
      <w:r w:rsidR="00F83797">
        <w:t>K</w:t>
      </w:r>
      <w:r>
        <w:t>14 khoa Thống kê - Tin học, gồm các thành viên:</w:t>
      </w:r>
    </w:p>
    <w:p w14:paraId="3DDEE205" w14:textId="77777777" w:rsidR="0076563E" w:rsidRDefault="0076563E" w:rsidP="0076563E">
      <w:pPr>
        <w:numPr>
          <w:ilvl w:val="0"/>
          <w:numId w:val="8"/>
        </w:numPr>
        <w:spacing w:after="0" w:line="276" w:lineRule="auto"/>
        <w:jc w:val="both"/>
      </w:pPr>
      <w:r>
        <w:t>Nguyễn Trường Duy</w:t>
      </w:r>
    </w:p>
    <w:p w14:paraId="2A91ADAA" w14:textId="77777777" w:rsidR="0076563E" w:rsidRDefault="0076563E" w:rsidP="0076563E">
      <w:pPr>
        <w:numPr>
          <w:ilvl w:val="0"/>
          <w:numId w:val="8"/>
        </w:numPr>
        <w:spacing w:after="0" w:line="276" w:lineRule="auto"/>
        <w:jc w:val="both"/>
      </w:pPr>
      <w:r>
        <w:t>Nguyễn Lưu Phương Uyên</w:t>
      </w:r>
    </w:p>
    <w:p w14:paraId="31C0100D" w14:textId="77777777" w:rsidR="0076563E" w:rsidRDefault="0076563E" w:rsidP="0076563E">
      <w:pPr>
        <w:numPr>
          <w:ilvl w:val="0"/>
          <w:numId w:val="8"/>
        </w:numPr>
        <w:spacing w:after="0" w:line="276" w:lineRule="auto"/>
        <w:jc w:val="both"/>
      </w:pPr>
      <w:r>
        <w:t>Nguyễn Ý Phương</w:t>
      </w:r>
    </w:p>
    <w:p w14:paraId="30348C87" w14:textId="77777777" w:rsidR="0076563E" w:rsidRDefault="0076563E" w:rsidP="0076563E">
      <w:pPr>
        <w:numPr>
          <w:ilvl w:val="0"/>
          <w:numId w:val="8"/>
        </w:numPr>
        <w:spacing w:after="0" w:line="276" w:lineRule="auto"/>
        <w:jc w:val="both"/>
      </w:pPr>
      <w:r>
        <w:t>Nguyễn Đăng Vĩ</w:t>
      </w:r>
    </w:p>
    <w:p w14:paraId="6AFFEDA8" w14:textId="77777777" w:rsidR="0076563E" w:rsidRDefault="0076563E" w:rsidP="0076563E">
      <w:pPr>
        <w:numPr>
          <w:ilvl w:val="0"/>
          <w:numId w:val="8"/>
        </w:numPr>
        <w:spacing w:after="0" w:line="276" w:lineRule="auto"/>
        <w:jc w:val="both"/>
      </w:pPr>
      <w:r>
        <w:t xml:space="preserve">Phạm Thị Thương </w:t>
      </w:r>
    </w:p>
    <w:p w14:paraId="670351C4" w14:textId="207F52A8" w:rsidR="0076563E" w:rsidRPr="0076563E" w:rsidRDefault="0076563E" w:rsidP="0076563E">
      <w:pPr>
        <w:numPr>
          <w:ilvl w:val="0"/>
          <w:numId w:val="7"/>
        </w:numPr>
        <w:spacing w:after="0" w:line="276" w:lineRule="auto"/>
        <w:jc w:val="both"/>
        <w:rPr>
          <w:b/>
        </w:rPr>
      </w:pPr>
      <w:r>
        <w:rPr>
          <w:b/>
          <w:i/>
        </w:rPr>
        <w:t>Bên được phỏng vấn:</w:t>
      </w:r>
      <w:r>
        <w:rPr>
          <w:b/>
        </w:rPr>
        <w:t xml:space="preserve"> </w:t>
      </w:r>
      <w:r>
        <w:t>Nguyễn Thanh Thảo - chủ quán của Swing Coffee</w:t>
      </w:r>
      <w:r>
        <w:rPr>
          <w:b/>
        </w:rPr>
        <w:t>.</w:t>
      </w:r>
    </w:p>
    <w:p w14:paraId="5B7F7435" w14:textId="77777777" w:rsidR="00AE2118" w:rsidRDefault="00AE2118" w:rsidP="00AE2118">
      <w:pPr>
        <w:pStyle w:val="Heading1"/>
      </w:pPr>
      <w:r>
        <w:t>Mục đích buổi phỏng vấn</w:t>
      </w:r>
    </w:p>
    <w:p w14:paraId="4399EC52" w14:textId="5C8D1148" w:rsidR="00AE2118" w:rsidRPr="00AE2118" w:rsidRDefault="009524B3" w:rsidP="006A7FE2">
      <w:pPr>
        <w:pStyle w:val="ListParagraph"/>
        <w:numPr>
          <w:ilvl w:val="0"/>
          <w:numId w:val="7"/>
        </w:numPr>
        <w:spacing w:after="0"/>
      </w:pPr>
      <w:r>
        <w:t xml:space="preserve">Thu thập </w:t>
      </w:r>
      <w:r w:rsidR="006144C9">
        <w:t xml:space="preserve">và </w:t>
      </w:r>
      <w:r w:rsidR="00AC1654">
        <w:t xml:space="preserve">làm rõ yêu cầu </w:t>
      </w:r>
      <w:r w:rsidR="00AA2666">
        <w:t>về hệ thống order dành cho nhân viên quán cafe.</w:t>
      </w:r>
    </w:p>
    <w:p w14:paraId="030BE22E" w14:textId="77777777" w:rsidR="001E323A" w:rsidRDefault="001E323A" w:rsidP="006A7FE2">
      <w:pPr>
        <w:pStyle w:val="Heading1"/>
        <w:spacing w:after="240"/>
      </w:pPr>
      <w:r>
        <w:t>Khái quát yêu cầu</w:t>
      </w:r>
    </w:p>
    <w:p w14:paraId="79F0B0C3" w14:textId="4D9BFD6C" w:rsidR="001E323A" w:rsidRPr="001475A7" w:rsidRDefault="00AA2666" w:rsidP="00AA2666">
      <w:pPr>
        <w:pStyle w:val="ListParagraph"/>
        <w:numPr>
          <w:ilvl w:val="0"/>
          <w:numId w:val="7"/>
        </w:numPr>
        <w:rPr>
          <w:b/>
          <w:bCs/>
        </w:rPr>
      </w:pPr>
      <w:r w:rsidRPr="001475A7">
        <w:rPr>
          <w:b/>
          <w:bCs/>
        </w:rPr>
        <w:t>Yêu cầu chức năng:</w:t>
      </w:r>
    </w:p>
    <w:p w14:paraId="58EA4059" w14:textId="25510ECB" w:rsidR="0089486E" w:rsidRDefault="001475A7" w:rsidP="0089486E">
      <w:pPr>
        <w:pStyle w:val="ListParagraph"/>
        <w:ind w:firstLine="414"/>
      </w:pPr>
      <w:r>
        <w:t>+</w:t>
      </w:r>
      <w:r>
        <w:tab/>
      </w:r>
      <w:r w:rsidR="0089486E">
        <w:t>3 nút chức năng chính của app.</w:t>
      </w:r>
    </w:p>
    <w:p w14:paraId="2DB36FA6" w14:textId="77777777" w:rsidR="0089486E" w:rsidRDefault="0089486E" w:rsidP="0089486E">
      <w:pPr>
        <w:pStyle w:val="ListParagraph"/>
        <w:ind w:firstLine="414"/>
      </w:pPr>
      <w:r>
        <w:t>+</w:t>
      </w:r>
      <w:r>
        <w:tab/>
        <w:t>Hiển thị menu để chọn món, tăng/giảm số lượng món, hiển thị số bàn.</w:t>
      </w:r>
    </w:p>
    <w:p w14:paraId="57CEFA8F" w14:textId="77777777" w:rsidR="0089486E" w:rsidRDefault="0089486E" w:rsidP="0089486E">
      <w:pPr>
        <w:pStyle w:val="ListParagraph"/>
        <w:ind w:firstLine="414"/>
      </w:pPr>
      <w:r>
        <w:t>+</w:t>
      </w:r>
      <w:r>
        <w:tab/>
        <w:t>Hiển thị tình trạng đơn hàng và tình trạng món.</w:t>
      </w:r>
    </w:p>
    <w:p w14:paraId="3A6F3630" w14:textId="77777777" w:rsidR="0089486E" w:rsidRDefault="0089486E" w:rsidP="0089486E">
      <w:pPr>
        <w:pStyle w:val="ListParagraph"/>
        <w:ind w:firstLine="414"/>
      </w:pPr>
      <w:r>
        <w:t>+</w:t>
      </w:r>
      <w:r>
        <w:tab/>
        <w:t>Tính tổng số tiền ngay sau khi thêm/giảm món.</w:t>
      </w:r>
    </w:p>
    <w:p w14:paraId="78BDA192" w14:textId="01E55DA8" w:rsidR="0089486E" w:rsidRDefault="0089486E" w:rsidP="0089486E">
      <w:pPr>
        <w:pStyle w:val="ListParagraph"/>
        <w:ind w:firstLine="414"/>
      </w:pPr>
      <w:r>
        <w:t>+</w:t>
      </w:r>
      <w:r>
        <w:tab/>
        <w:t>Đồng bộ thông tin đơn hàng.</w:t>
      </w:r>
    </w:p>
    <w:p w14:paraId="2187C551" w14:textId="6173844C" w:rsidR="00AA2666" w:rsidRPr="0089486E" w:rsidRDefault="00AA2666" w:rsidP="0089486E">
      <w:pPr>
        <w:pStyle w:val="ListParagraph"/>
        <w:numPr>
          <w:ilvl w:val="0"/>
          <w:numId w:val="7"/>
        </w:numPr>
        <w:rPr>
          <w:b/>
          <w:bCs/>
        </w:rPr>
      </w:pPr>
      <w:r w:rsidRPr="0089486E">
        <w:rPr>
          <w:b/>
          <w:bCs/>
        </w:rPr>
        <w:t>Yêu cầu phi chức năng:</w:t>
      </w:r>
    </w:p>
    <w:p w14:paraId="3E9EB636" w14:textId="52579C29" w:rsidR="00FD4ECD" w:rsidRPr="00FD4ECD" w:rsidRDefault="00FD4ECD" w:rsidP="0089486E">
      <w:pPr>
        <w:pStyle w:val="ListParagraph"/>
        <w:ind w:firstLine="414"/>
      </w:pPr>
      <w:r w:rsidRPr="00FD4ECD">
        <w:rPr>
          <w:b/>
          <w:bCs/>
        </w:rPr>
        <w:t>+</w:t>
      </w:r>
      <w:r w:rsidRPr="00FD4ECD">
        <w:rPr>
          <w:b/>
          <w:bCs/>
        </w:rPr>
        <w:tab/>
      </w:r>
      <w:r w:rsidRPr="00FD4ECD">
        <w:t>Giao diện</w:t>
      </w:r>
      <w:r w:rsidR="0089486E">
        <w:t>.</w:t>
      </w:r>
    </w:p>
    <w:p w14:paraId="69C10603" w14:textId="4ACB09F4" w:rsidR="00FD4ECD" w:rsidRPr="00FD4ECD" w:rsidRDefault="00FD4ECD" w:rsidP="0089486E">
      <w:pPr>
        <w:pStyle w:val="ListParagraph"/>
        <w:ind w:firstLine="414"/>
      </w:pPr>
      <w:r w:rsidRPr="00FD4ECD">
        <w:t>+</w:t>
      </w:r>
      <w:r w:rsidRPr="00FD4ECD">
        <w:tab/>
        <w:t>Sử dụng tài khoản để truy cập vào app</w:t>
      </w:r>
      <w:r w:rsidR="0089486E">
        <w:t>.</w:t>
      </w:r>
    </w:p>
    <w:p w14:paraId="2D109D79" w14:textId="20D5EC02" w:rsidR="00FD4ECD" w:rsidRPr="00FD4ECD" w:rsidRDefault="00FD4ECD" w:rsidP="0089486E">
      <w:pPr>
        <w:pStyle w:val="ListParagraph"/>
        <w:ind w:firstLine="414"/>
      </w:pPr>
      <w:r w:rsidRPr="00FD4ECD">
        <w:t>+</w:t>
      </w:r>
      <w:r w:rsidRPr="00FD4ECD">
        <w:tab/>
        <w:t>Tối ưu, tinh gọn</w:t>
      </w:r>
      <w:r w:rsidR="0089486E">
        <w:t>.</w:t>
      </w:r>
    </w:p>
    <w:p w14:paraId="7175F283" w14:textId="49CBDF7E" w:rsidR="00FD4ECD" w:rsidRPr="00FD4ECD" w:rsidRDefault="00FD4ECD" w:rsidP="0089486E">
      <w:pPr>
        <w:pStyle w:val="ListParagraph"/>
        <w:ind w:firstLine="414"/>
      </w:pPr>
      <w:r w:rsidRPr="00FD4ECD">
        <w:t>+</w:t>
      </w:r>
      <w:r w:rsidRPr="00FD4ECD">
        <w:tab/>
        <w:t>Sử dụng đa nền tảng</w:t>
      </w:r>
      <w:r w:rsidR="0089486E">
        <w:t>.</w:t>
      </w:r>
    </w:p>
    <w:p w14:paraId="2E3A0AAD" w14:textId="2D49CBA7" w:rsidR="00FD4ECD" w:rsidRPr="00FD4ECD" w:rsidRDefault="00FD4ECD" w:rsidP="0089486E">
      <w:pPr>
        <w:pStyle w:val="ListParagraph"/>
        <w:ind w:firstLine="414"/>
      </w:pPr>
      <w:r w:rsidRPr="00FD4ECD">
        <w:t>+</w:t>
      </w:r>
      <w:r w:rsidRPr="00FD4ECD">
        <w:tab/>
        <w:t>Lựa chọn in hóa đơn</w:t>
      </w:r>
      <w:r w:rsidR="0089486E">
        <w:t>.</w:t>
      </w:r>
    </w:p>
    <w:p w14:paraId="21BA0F92" w14:textId="615FF833" w:rsidR="001E323A" w:rsidRDefault="001E323A" w:rsidP="001E323A">
      <w:pPr>
        <w:pStyle w:val="Heading1"/>
      </w:pPr>
      <w:r>
        <w:lastRenderedPageBreak/>
        <w:t>Chi tiết yêu cầu</w:t>
      </w:r>
      <w:r w:rsidR="006A7FE2">
        <w:t>.</w:t>
      </w:r>
    </w:p>
    <w:p w14:paraId="79F41FA3" w14:textId="39C1B5C3" w:rsidR="001E323A" w:rsidRDefault="001E323A" w:rsidP="001E323A">
      <w:pPr>
        <w:pStyle w:val="Heading2"/>
      </w:pPr>
      <w:r>
        <w:t>Yêu cầu chức năng</w:t>
      </w:r>
      <w:r w:rsidR="006A7FE2">
        <w:t>.</w:t>
      </w:r>
    </w:p>
    <w:p w14:paraId="3437A21C" w14:textId="5766CFA2" w:rsidR="00AD569D" w:rsidRDefault="00AD569D" w:rsidP="0040196F">
      <w:pPr>
        <w:pStyle w:val="Heading3"/>
      </w:pPr>
      <w:r>
        <w:t>3 nút chức năng chính của app</w:t>
      </w:r>
      <w:r w:rsidR="006A7FE2">
        <w:t>.</w:t>
      </w:r>
    </w:p>
    <w:p w14:paraId="5552CAE3" w14:textId="77777777" w:rsidR="00AD569D" w:rsidRDefault="00AD569D" w:rsidP="00AD569D">
      <w:pPr>
        <w:numPr>
          <w:ilvl w:val="0"/>
          <w:numId w:val="21"/>
        </w:numPr>
        <w:spacing w:after="0"/>
        <w:jc w:val="both"/>
      </w:pPr>
      <w:r>
        <w:t>3 nút chức năng chính của app gồm:</w:t>
      </w:r>
    </w:p>
    <w:p w14:paraId="643E4193" w14:textId="1E3852DE" w:rsidR="00AD569D" w:rsidRDefault="00AD569D" w:rsidP="00AD569D">
      <w:pPr>
        <w:numPr>
          <w:ilvl w:val="0"/>
          <w:numId w:val="23"/>
        </w:numPr>
        <w:spacing w:after="0"/>
        <w:ind w:left="851" w:firstLine="283"/>
        <w:jc w:val="both"/>
      </w:pPr>
      <w:r w:rsidRPr="005427D1">
        <w:rPr>
          <w:i/>
          <w:iCs/>
        </w:rPr>
        <w:t>Đối với tài khoản của nhân viên phục vụ, admin</w:t>
      </w:r>
      <w:r>
        <w:t xml:space="preserve"> gồm có 3 nút chức năng giống nhau là: “Chọn bàn”, “Tình trạng đơn”, “Tài khoản”. Ở tài khoản admin thì ở nút chức năng sẽ khác với tài khoản nhân viên phục vụ là ngoài chức năng đăng nhập đăng xuất thì tài khoản admin còn có thể </w:t>
      </w:r>
      <w:r w:rsidRPr="005427D1">
        <w:t>kiểm soát tài khoản nhân viên và chỉnh sửa menu.</w:t>
      </w:r>
      <w:r>
        <w:t xml:space="preserve"> (Về phần kiểm soát các tài khoản nhân viên thì admin có thể thêm tài khoản cho nhân viên mới, đổi mật khẩu hoặc là kick tài khoản của những nhân viên cũ đã nghỉ việc. Về phần chỉnh sửa menu là admin có thể thêm món, xóa món hoặc là thay ảnh món theo mong muốn. Ngoài ra ở tài khoản admin còn có mục discount cho admincó thể cập nhật giảm giá theo ý muốn)</w:t>
      </w:r>
      <w:r w:rsidR="006A7FE2">
        <w:t>.</w:t>
      </w:r>
    </w:p>
    <w:p w14:paraId="43669FCF" w14:textId="71CFE064" w:rsidR="00AD569D" w:rsidRDefault="00AD569D" w:rsidP="00AD569D">
      <w:pPr>
        <w:numPr>
          <w:ilvl w:val="0"/>
          <w:numId w:val="16"/>
        </w:numPr>
        <w:spacing w:after="0"/>
        <w:ind w:left="851" w:firstLine="283"/>
        <w:jc w:val="both"/>
      </w:pPr>
      <w:r w:rsidRPr="005427D1">
        <w:rPr>
          <w:i/>
          <w:iCs/>
        </w:rPr>
        <w:t>Đối với tài khoản của nhân viên pha chế</w:t>
      </w:r>
      <w:r>
        <w:t xml:space="preserve"> app sẽ hiển thị 3 nút chức năng là: “Tình trạng món”, “Tình trạng đơn”, “Tài khoản”</w:t>
      </w:r>
      <w:r w:rsidR="006A7FE2">
        <w:t>.</w:t>
      </w:r>
    </w:p>
    <w:p w14:paraId="530DA842" w14:textId="77777777" w:rsidR="00AD569D" w:rsidRDefault="00AD569D" w:rsidP="00AD569D">
      <w:pPr>
        <w:numPr>
          <w:ilvl w:val="0"/>
          <w:numId w:val="20"/>
        </w:numPr>
        <w:spacing w:after="0"/>
        <w:ind w:left="284" w:firstLine="283"/>
        <w:jc w:val="both"/>
      </w:pPr>
      <w:r>
        <w:t>3 nút chức năng chính này nằm lần lượt từ trái sang phải ở lề dưới và xuất hiện xuyên suốt trong mọi giao diện app. Khi click vào từng nút chức năng sẽ chuyển qua các giao diện tương ứng.</w:t>
      </w:r>
    </w:p>
    <w:p w14:paraId="4DFCC092" w14:textId="7E289C25" w:rsidR="00AD569D" w:rsidRDefault="00AD569D" w:rsidP="0040196F">
      <w:pPr>
        <w:pStyle w:val="Heading3"/>
      </w:pPr>
      <w:r>
        <w:t>Hiển thị menu để chọn món, tăng</w:t>
      </w:r>
      <w:r w:rsidR="002356CD">
        <w:t>/</w:t>
      </w:r>
      <w:r>
        <w:t>giảm số lượng món, hiển thị số bàn</w:t>
      </w:r>
      <w:r w:rsidR="006A7FE2">
        <w:t>.</w:t>
      </w:r>
    </w:p>
    <w:p w14:paraId="74747DA6" w14:textId="77777777" w:rsidR="00AD569D" w:rsidRPr="005427D1" w:rsidRDefault="00AD569D" w:rsidP="00AD569D">
      <w:pPr>
        <w:pStyle w:val="Heading3"/>
        <w:numPr>
          <w:ilvl w:val="0"/>
          <w:numId w:val="19"/>
        </w:numPr>
        <w:spacing w:before="0"/>
        <w:ind w:left="284" w:firstLine="283"/>
        <w:jc w:val="both"/>
      </w:pPr>
      <w:bookmarkStart w:id="0" w:name="_xk2lhlt66dhs" w:colFirst="0" w:colLast="0"/>
      <w:bookmarkEnd w:id="0"/>
      <w:r>
        <w:rPr>
          <w:i w:val="0"/>
        </w:rPr>
        <w:t xml:space="preserve">Khi đăng nhập vào app sẽ hiển thị trang danh sách bàn để lựa chọn (trang được hiển thị như sau: tên quán nằm ở lề trên, các bàn sẽ được đánh số trong các ô vuông và ngay bên dưới là ô “Take away” dành cho các đơn mang về). </w:t>
      </w:r>
    </w:p>
    <w:p w14:paraId="340536A0" w14:textId="77777777" w:rsidR="00AD569D" w:rsidRPr="005427D1" w:rsidRDefault="00AD569D" w:rsidP="00AD569D">
      <w:pPr>
        <w:pStyle w:val="Heading3"/>
        <w:numPr>
          <w:ilvl w:val="0"/>
          <w:numId w:val="19"/>
        </w:numPr>
        <w:spacing w:before="0"/>
        <w:ind w:left="284" w:firstLine="283"/>
        <w:jc w:val="both"/>
      </w:pPr>
      <w:r>
        <w:rPr>
          <w:i w:val="0"/>
        </w:rPr>
        <w:t xml:space="preserve">Khi click vào ô vuông có số bàn (hoặc ô “Take away”) tương ứng muốn chọn thì sẽ hiển thị giao diện menu gồm: tên quán nằm ở lề trên, danh sách đồ uống gồm: hình ảnh món, tên món, giá và có thanh tăng giảm số lượng (hiển thị số “0” mặc định, dấu “+” bên phải để tăng số lượng, dấu “-” bên trái để giảm số lượng món. Khi click vào dấu cộng sẽ hiển thị một giao diện khác gồm có các size và phần chú thích phía dưới). </w:t>
      </w:r>
    </w:p>
    <w:p w14:paraId="470D7290" w14:textId="4EE0630C" w:rsidR="00AD569D" w:rsidRDefault="00AD569D" w:rsidP="0040196F">
      <w:pPr>
        <w:pStyle w:val="Heading3"/>
      </w:pPr>
      <w:bookmarkStart w:id="1" w:name="_g0rw2irtpc37" w:colFirst="0" w:colLast="0"/>
      <w:bookmarkEnd w:id="1"/>
      <w:r>
        <w:t>Hiển thị tình trạng đơn và tình trạng món</w:t>
      </w:r>
      <w:r w:rsidR="006A7FE2">
        <w:t>.</w:t>
      </w:r>
    </w:p>
    <w:p w14:paraId="69F0E15E" w14:textId="77777777" w:rsidR="00AD569D" w:rsidRDefault="00AD569D" w:rsidP="00AD569D">
      <w:pPr>
        <w:numPr>
          <w:ilvl w:val="0"/>
          <w:numId w:val="18"/>
        </w:numPr>
        <w:spacing w:after="0"/>
        <w:ind w:left="284" w:firstLine="283"/>
        <w:jc w:val="both"/>
      </w:pPr>
      <w:r>
        <w:rPr>
          <w:i/>
        </w:rPr>
        <w:t>Tình trạng đơn:</w:t>
      </w:r>
      <w:r>
        <w:rPr>
          <w:b/>
        </w:rPr>
        <w:t xml:space="preserve"> </w:t>
      </w:r>
      <w:r>
        <w:t>Tình trạng mỗi đơn nước sẽ có 2 trạng thái. Các trạng thái sẽ được hiển thị theo dạng danh sách, danh sách sẽ chia ra 2 phần là đơn đang làm và đơn đã hoàn thành. Khi nhấn vào từng đơn sẽ hiển thị các thông tin như các món nước, số bàn. Bên cạnh từng mục sẽ có nút xác nhận nếu đơn đang được thực hiện. Trạng thái đầu tiên “Đang làm” là khi phục vụ đã chọn món và xác nhận bill. Trạng thái thứ hai “Đã hoàn thành” là khi pha chế xác nhận làm xong đơn. Sau khi đơn hoàn thành, đơn sẽ được hiển thị ở phần đơn đã hoàn thành.</w:t>
      </w:r>
    </w:p>
    <w:p w14:paraId="5902B1EE" w14:textId="77777777" w:rsidR="00AD569D" w:rsidRDefault="00AD569D" w:rsidP="00AD569D">
      <w:pPr>
        <w:numPr>
          <w:ilvl w:val="0"/>
          <w:numId w:val="18"/>
        </w:numPr>
        <w:spacing w:after="0"/>
        <w:ind w:left="284" w:firstLine="283"/>
        <w:jc w:val="both"/>
        <w:rPr>
          <w:b/>
        </w:rPr>
      </w:pPr>
      <w:r>
        <w:rPr>
          <w:i/>
        </w:rPr>
        <w:t>Tình trạng món:</w:t>
      </w:r>
      <w:r>
        <w:t xml:space="preserve"> Pha chế cập nhập món nước còn hàng hay hết hàng. Khi bấm 1 lần vào giao diện menu thì hình ảnh món nước bị xám đi, bấm thêm lần nữa để trở về trạng thái còn hàng.</w:t>
      </w:r>
    </w:p>
    <w:p w14:paraId="5770EF0C" w14:textId="33714F9D" w:rsidR="00AD569D" w:rsidRDefault="00AD569D" w:rsidP="0040196F">
      <w:pPr>
        <w:pStyle w:val="Heading3"/>
      </w:pPr>
      <w:r>
        <w:lastRenderedPageBreak/>
        <w:t>Tính tổng số tiền ngay sau khi thêm/giảm món</w:t>
      </w:r>
      <w:r w:rsidR="006A7FE2">
        <w:t>.</w:t>
      </w:r>
    </w:p>
    <w:p w14:paraId="5DFC623C" w14:textId="75379934" w:rsidR="00537039" w:rsidRPr="00537039" w:rsidRDefault="00537039" w:rsidP="00537039">
      <w:pPr>
        <w:numPr>
          <w:ilvl w:val="0"/>
          <w:numId w:val="24"/>
        </w:numPr>
        <w:pBdr>
          <w:top w:val="nil"/>
          <w:left w:val="nil"/>
          <w:bottom w:val="nil"/>
          <w:right w:val="nil"/>
          <w:between w:val="nil"/>
        </w:pBdr>
        <w:spacing w:after="0"/>
        <w:ind w:hanging="153"/>
        <w:jc w:val="both"/>
        <w:rPr>
          <w:color w:val="000000"/>
        </w:rPr>
      </w:pPr>
      <w:r>
        <w:rPr>
          <w:rFonts w:eastAsia="Times New Roman" w:cs="Times New Roman"/>
          <w:color w:val="000000"/>
          <w:szCs w:val="26"/>
        </w:rPr>
        <w:t xml:space="preserve">Khi nhân viên hoàn tất việc chọn món và chọn số lượng thì tổng tiền sẽ được tính. </w:t>
      </w:r>
    </w:p>
    <w:p w14:paraId="228F754E" w14:textId="77777777" w:rsidR="00AD569D" w:rsidRPr="00DE664B" w:rsidRDefault="00AD569D" w:rsidP="00537039">
      <w:pPr>
        <w:numPr>
          <w:ilvl w:val="0"/>
          <w:numId w:val="18"/>
        </w:numPr>
        <w:spacing w:after="0"/>
        <w:ind w:left="284" w:firstLine="283"/>
        <w:jc w:val="both"/>
        <w:rPr>
          <w:iCs/>
        </w:rPr>
      </w:pPr>
      <w:r w:rsidRPr="00DE664B">
        <w:rPr>
          <w:iCs/>
        </w:rPr>
        <w:t>Công thức tính tiền= giá món x số lượng, tổng số tiền được tính bằng cách cộng tất cả các đơn hàng đã được order.</w:t>
      </w:r>
    </w:p>
    <w:p w14:paraId="7493F1EC" w14:textId="77777777" w:rsidR="00AD569D" w:rsidRPr="00DE664B" w:rsidRDefault="00AD569D" w:rsidP="00AD569D">
      <w:pPr>
        <w:numPr>
          <w:ilvl w:val="0"/>
          <w:numId w:val="18"/>
        </w:numPr>
        <w:spacing w:after="0"/>
        <w:ind w:left="284" w:firstLine="283"/>
        <w:jc w:val="both"/>
        <w:rPr>
          <w:iCs/>
        </w:rPr>
      </w:pPr>
      <w:r w:rsidRPr="00DE664B">
        <w:rPr>
          <w:iCs/>
        </w:rPr>
        <w:t xml:space="preserve">Khi thao tác “cộng” lần lượt các món thành công, phần tổng tiền sẽ lập tức tăng thêm theo giá các món (giá món x số lượng). Khi thao tác bỏ các món thành công, phần tổng số tiền sẽ lập tức “trừ” đi phần giá món bị bỏ. </w:t>
      </w:r>
    </w:p>
    <w:p w14:paraId="6AB4DA9A" w14:textId="77777777" w:rsidR="00AD569D" w:rsidRDefault="00AD569D" w:rsidP="0040196F">
      <w:pPr>
        <w:pStyle w:val="Heading3"/>
      </w:pPr>
      <w:r>
        <w:t>Đồng bộ thông tin đơn hàng.</w:t>
      </w:r>
    </w:p>
    <w:p w14:paraId="37332721" w14:textId="3A463BCF" w:rsidR="00AD569D" w:rsidRDefault="00AD569D" w:rsidP="00AD569D">
      <w:pPr>
        <w:numPr>
          <w:ilvl w:val="0"/>
          <w:numId w:val="22"/>
        </w:numPr>
        <w:spacing w:after="0"/>
        <w:ind w:left="284" w:firstLine="283"/>
        <w:jc w:val="both"/>
      </w:pPr>
      <w:r>
        <w:t>Tình trạng đơn hàng (đang làm/đã hoàn thành), tình trạng món (còn món/hết món) sẽ được đồng bộ trên tất cả các tài khoản (tài khoản nhân viên phục vụ, tài khoản nhân viên pha chế, tài khoản admin).</w:t>
      </w:r>
    </w:p>
    <w:p w14:paraId="4270B5DF" w14:textId="77777777" w:rsidR="001E323A" w:rsidRDefault="001E323A" w:rsidP="001E323A">
      <w:pPr>
        <w:pStyle w:val="Heading2"/>
      </w:pPr>
      <w:r>
        <w:t>Yêu cầu phi chức năng</w:t>
      </w:r>
    </w:p>
    <w:p w14:paraId="069E4E04" w14:textId="486D5FAE" w:rsidR="00A3027F" w:rsidRDefault="00A3027F" w:rsidP="0040196F">
      <w:pPr>
        <w:pStyle w:val="Heading3"/>
      </w:pPr>
      <w:r>
        <w:t>Giao diện app</w:t>
      </w:r>
      <w:r w:rsidR="006A7FE2">
        <w:t>.</w:t>
      </w:r>
    </w:p>
    <w:p w14:paraId="0223AD33" w14:textId="77777777" w:rsidR="00A3027F" w:rsidRDefault="00A3027F" w:rsidP="00A3027F">
      <w:pPr>
        <w:numPr>
          <w:ilvl w:val="0"/>
          <w:numId w:val="14"/>
        </w:numPr>
        <w:spacing w:after="0" w:line="276" w:lineRule="auto"/>
        <w:jc w:val="both"/>
      </w:pPr>
      <w:r>
        <w:t>Giao diện app mang phong cách retro với tông màu chính là màu xanh nước biển đậm, phông chữ và màu chữ phù hợp với phong cách và màu nền làm nổi bật thông tin. Ngoài các thông tin về menu thì hiển thị thêm tên quán và địa chỉ quán.</w:t>
      </w:r>
    </w:p>
    <w:p w14:paraId="2DB8246B" w14:textId="26FC633D" w:rsidR="00A3027F" w:rsidRDefault="00A3027F" w:rsidP="0040196F">
      <w:pPr>
        <w:pStyle w:val="Heading3"/>
      </w:pPr>
      <w:r>
        <w:t>Truy cập app bằng tài khoản</w:t>
      </w:r>
      <w:r w:rsidR="006A7FE2">
        <w:t>.</w:t>
      </w:r>
    </w:p>
    <w:p w14:paraId="0C59DAC5" w14:textId="77777777" w:rsidR="00A3027F" w:rsidRDefault="00A3027F" w:rsidP="00A3027F">
      <w:pPr>
        <w:numPr>
          <w:ilvl w:val="0"/>
          <w:numId w:val="15"/>
        </w:numPr>
        <w:spacing w:after="0"/>
        <w:jc w:val="both"/>
      </w:pPr>
      <w:r>
        <w:t>Sử dụng các tài khoản để truy cập vào app, tài khoản chia làm 2 loại: tài khoản quản lý (chỉ có 1 tài khoản) và tài khoản nhân viên.</w:t>
      </w:r>
    </w:p>
    <w:p w14:paraId="6E2A5D07" w14:textId="3B77EA83" w:rsidR="00A3027F" w:rsidRDefault="00A3027F" w:rsidP="0040196F">
      <w:pPr>
        <w:pStyle w:val="Heading3"/>
      </w:pPr>
      <w:r>
        <w:t>Sử dụng trên đa nền</w:t>
      </w:r>
      <w:r w:rsidR="006A7FE2">
        <w:t>.</w:t>
      </w:r>
    </w:p>
    <w:p w14:paraId="6A3FCEDA" w14:textId="77777777" w:rsidR="00A3027F" w:rsidRDefault="00A3027F" w:rsidP="00A3027F">
      <w:pPr>
        <w:numPr>
          <w:ilvl w:val="0"/>
          <w:numId w:val="12"/>
        </w:numPr>
        <w:spacing w:after="0"/>
        <w:jc w:val="both"/>
      </w:pPr>
      <w:r>
        <w:t>App có thể sử dụng trên đa nền tảng (Android, IOS, Window, ...).</w:t>
      </w:r>
    </w:p>
    <w:p w14:paraId="2CEF5E08" w14:textId="026C64C8" w:rsidR="00A3027F" w:rsidRDefault="00A3027F" w:rsidP="0040196F">
      <w:pPr>
        <w:pStyle w:val="Heading3"/>
      </w:pPr>
      <w:r>
        <w:t>Tinh gọn</w:t>
      </w:r>
      <w:r w:rsidR="006A7FE2">
        <w:t>.</w:t>
      </w:r>
    </w:p>
    <w:p w14:paraId="75F734C4" w14:textId="77777777" w:rsidR="00A3027F" w:rsidRDefault="00A3027F" w:rsidP="00A3027F">
      <w:pPr>
        <w:numPr>
          <w:ilvl w:val="0"/>
          <w:numId w:val="11"/>
        </w:numPr>
        <w:spacing w:after="0"/>
        <w:jc w:val="both"/>
      </w:pPr>
      <w:r>
        <w:t>App được tinh gọn để trở nên đơn giản hơn nhằm việc có thể sử dụng trên các hệ điều hành cũ hơn, ví dụ như android 8, …</w:t>
      </w:r>
    </w:p>
    <w:p w14:paraId="27B03792" w14:textId="1363012F" w:rsidR="00A3027F" w:rsidRDefault="00A3027F" w:rsidP="0040196F">
      <w:pPr>
        <w:pStyle w:val="Heading3"/>
      </w:pPr>
      <w:r>
        <w:t>Lựa chọn in hóa đơn</w:t>
      </w:r>
      <w:r w:rsidR="006A7FE2">
        <w:t>.</w:t>
      </w:r>
    </w:p>
    <w:p w14:paraId="2E5092F7" w14:textId="77777777" w:rsidR="00A3027F" w:rsidRDefault="00A3027F" w:rsidP="006A7FE2">
      <w:pPr>
        <w:numPr>
          <w:ilvl w:val="0"/>
          <w:numId w:val="15"/>
        </w:numPr>
        <w:pBdr>
          <w:top w:val="nil"/>
          <w:left w:val="nil"/>
          <w:bottom w:val="nil"/>
          <w:right w:val="nil"/>
          <w:between w:val="nil"/>
        </w:pBdr>
        <w:spacing w:after="0"/>
        <w:jc w:val="both"/>
      </w:pPr>
      <w:r>
        <w:t>Khi đã xác nhận đơn hàng sau khi khách hàng thanh toán, khách hàng có thể lựa chọn in hóa đơn hoặc không.</w:t>
      </w:r>
    </w:p>
    <w:p w14:paraId="4497E957" w14:textId="14084AFF" w:rsidR="001E323A" w:rsidRDefault="001E323A" w:rsidP="006A7FE2">
      <w:pPr>
        <w:pStyle w:val="Heading1"/>
      </w:pPr>
      <w:r>
        <w:t>Chi tiết nội dung phỏng vấn</w:t>
      </w:r>
      <w:r w:rsidR="006A7FE2">
        <w:t>.</w:t>
      </w:r>
    </w:p>
    <w:p w14:paraId="25D57FD4" w14:textId="30B6C9A7" w:rsidR="001E323A" w:rsidRPr="00736FF2" w:rsidRDefault="00736FF2" w:rsidP="006A7FE2">
      <w:pPr>
        <w:pStyle w:val="ListParagraph"/>
        <w:numPr>
          <w:ilvl w:val="0"/>
          <w:numId w:val="7"/>
        </w:numPr>
        <w:spacing w:after="0"/>
        <w:ind w:left="426"/>
        <w:rPr>
          <w:b/>
          <w:bCs/>
        </w:rPr>
      </w:pPr>
      <w:r w:rsidRPr="00736FF2">
        <w:rPr>
          <w:b/>
          <w:bCs/>
        </w:rPr>
        <w:t xml:space="preserve">LẦN 1: </w:t>
      </w:r>
    </w:p>
    <w:p w14:paraId="61A4260F" w14:textId="77777777" w:rsidR="00736FF2" w:rsidRDefault="00736FF2" w:rsidP="006A7FE2">
      <w:pPr>
        <w:spacing w:after="0"/>
        <w:jc w:val="both"/>
      </w:pPr>
      <w:r>
        <w:rPr>
          <w:b/>
        </w:rPr>
        <w:t xml:space="preserve">Duy: </w:t>
      </w:r>
      <w:r>
        <w:t>Chào chị. Em xin giới thiệu em là Duy, đây là Đăng Vĩ, Phương Uyên, Thương và Ý Phương. Thì bọn em là sinh viên của trường Đại học Kinh Tế, khoa Thống Kê - Tin Học lớp 47K14. Bọn em đang trong quá trình làm bài tập là khảo sát các yêu cầu để xây dựng một cái hệ thống áp dụng cho các cơ sở kinh doanh nhỏ như là: doanh nghiệp nhỏ hay là quán cà phê. Thì chị có thể dành ít thời gian để cho bọn em đặt ít câu hỏi nhằm việc hỗ trợ xây dựng hệ thống này được không ạ?</w:t>
      </w:r>
    </w:p>
    <w:p w14:paraId="7154EE07" w14:textId="77777777" w:rsidR="00736FF2" w:rsidRDefault="00736FF2" w:rsidP="00736FF2">
      <w:pPr>
        <w:jc w:val="both"/>
      </w:pPr>
      <w:r>
        <w:rPr>
          <w:b/>
        </w:rPr>
        <w:t xml:space="preserve">C Thảo: </w:t>
      </w:r>
      <w:r>
        <w:t>Xin chào các bạn. Thì cũng rất là vui, chị xin tự giới thiệu chị là chị Thảo đến từ Swing Coffee. Rất là vui khi mà hôm nay các bạn chọn quán của chị làm một nơi để họp mặt ngày hôm nay.</w:t>
      </w:r>
    </w:p>
    <w:p w14:paraId="623C87EA" w14:textId="77777777" w:rsidR="00736FF2" w:rsidRDefault="00736FF2" w:rsidP="00736FF2">
      <w:pPr>
        <w:jc w:val="both"/>
      </w:pPr>
      <w:r>
        <w:rPr>
          <w:b/>
        </w:rPr>
        <w:lastRenderedPageBreak/>
        <w:t xml:space="preserve">Duy: </w:t>
      </w:r>
      <w:r>
        <w:t>Chị có thể cho bọn em biết là hiện tại cái quán mình đang hoạt động theo mô hình nào được không ạ?</w:t>
      </w:r>
    </w:p>
    <w:p w14:paraId="47370223" w14:textId="77777777" w:rsidR="00736FF2" w:rsidRDefault="00736FF2" w:rsidP="00736FF2">
      <w:pPr>
        <w:jc w:val="both"/>
      </w:pPr>
      <w:r>
        <w:rPr>
          <w:b/>
        </w:rPr>
        <w:t>C Thảo:</w:t>
      </w:r>
      <w:r>
        <w:t xml:space="preserve"> À mô hình nào là sao em hè? Em có thể giải thích rõ hơn cho chị một chút được không?</w:t>
      </w:r>
    </w:p>
    <w:p w14:paraId="2459C24C" w14:textId="77777777" w:rsidR="00736FF2" w:rsidRDefault="00736FF2" w:rsidP="00736FF2">
      <w:pPr>
        <w:jc w:val="both"/>
      </w:pPr>
      <w:r>
        <w:rPr>
          <w:b/>
        </w:rPr>
        <w:t xml:space="preserve">Duy: </w:t>
      </w:r>
      <w:r>
        <w:t>Tức là mình đang hoạt động theo mô hình thủ công, tức là như phương thức truyền thống thủ công hết á hay là áp dụng các thiết bị công nghệ, ứng dụng hiện đại.</w:t>
      </w:r>
    </w:p>
    <w:p w14:paraId="227F9F53" w14:textId="77777777" w:rsidR="00736FF2" w:rsidRDefault="00736FF2" w:rsidP="00736FF2">
      <w:pPr>
        <w:jc w:val="both"/>
      </w:pPr>
      <w:r>
        <w:rPr>
          <w:b/>
        </w:rPr>
        <w:t xml:space="preserve">C Thảo: </w:t>
      </w:r>
      <w:r>
        <w:t>À theo thủ công hay là hiện đại ý à? Quán mình thì là thành lập chắc cũng được 3-4 năm ni, hiện tại chị vẫn đang sử dụng phương pháp thủ công kể cả việc pha chế nước và cả là order nước. Order là chị cho các bạn nhân viên sử dụng menu của quán á em, chị thiết kế xong rồi chị sẽ cho các bạn dùng cái menu đó và đến từng bàn để order ghi vào trong giấy note rồi đưa cho các bạn pha chế.</w:t>
      </w:r>
    </w:p>
    <w:p w14:paraId="150FF218" w14:textId="77777777" w:rsidR="00736FF2" w:rsidRDefault="00736FF2" w:rsidP="00736FF2">
      <w:pPr>
        <w:jc w:val="both"/>
      </w:pPr>
      <w:r>
        <w:rPr>
          <w:b/>
        </w:rPr>
        <w:t xml:space="preserve">Duy: </w:t>
      </w:r>
      <w:r>
        <w:t>Vậy thì với cái mô hình thủ công đấy thì chị thấy nó gặp khó khăn hay nhược điểm ưu điểm nào không?</w:t>
      </w:r>
    </w:p>
    <w:p w14:paraId="1FC74C60" w14:textId="77777777" w:rsidR="00736FF2" w:rsidRDefault="00736FF2" w:rsidP="00736FF2">
      <w:pPr>
        <w:jc w:val="both"/>
        <w:rPr>
          <w:b/>
        </w:rPr>
      </w:pPr>
      <w:r>
        <w:rPr>
          <w:b/>
        </w:rPr>
        <w:t xml:space="preserve">C Thảo: </w:t>
      </w:r>
    </w:p>
    <w:p w14:paraId="3BC9C78E" w14:textId="77777777" w:rsidR="00736FF2" w:rsidRDefault="00736FF2" w:rsidP="00736FF2">
      <w:pPr>
        <w:numPr>
          <w:ilvl w:val="0"/>
          <w:numId w:val="9"/>
        </w:numPr>
        <w:spacing w:after="0" w:line="256" w:lineRule="auto"/>
        <w:jc w:val="both"/>
        <w:rPr>
          <w:b/>
        </w:rPr>
      </w:pPr>
      <w:r>
        <w:t>Ưu điểm thì chị cũng thấy là do các bạn nhân viên của quán chị cũng khá là nhiệt tình, khá là vui vẻ nên thành ra là các bạn ra order nước tại bàn thì có thể trao đổi hay là trò chuyện với khách thì cũng tạo cho khách cái sự thân thiện hơn với quán, gần gũi hơn khách tới không cảm thấy xa lạ quá.</w:t>
      </w:r>
    </w:p>
    <w:p w14:paraId="46F973C5" w14:textId="77777777" w:rsidR="00736FF2" w:rsidRDefault="00736FF2" w:rsidP="00736FF2">
      <w:pPr>
        <w:numPr>
          <w:ilvl w:val="0"/>
          <w:numId w:val="9"/>
        </w:numPr>
        <w:spacing w:line="256" w:lineRule="auto"/>
        <w:jc w:val="both"/>
        <w:rPr>
          <w:b/>
        </w:rPr>
      </w:pPr>
      <w:r>
        <w:t xml:space="preserve">Còn nhược điểm thì vài cái nhược điểm mà chị thấy, đầu tiên là do em thấy quán mình tuy là phạm vi hẹp nhưng mà lượng khách ra vô thì rất là đông nên thành ra là cũng tội cho bạn nhân viên vì chạy đi chạy lại từng bàn để order xong rồi vô trong kia đưa đơn cho pha chế. Thứ 2 nữa là chị thấy cũng mất thời gian cho việc đó, có nghĩa là các bạn chạy order nước xong rồi vô lấy đơn rồi lại bưng nước ra nên khá là mất thời gian. Cái thứ 3 nữa là tốn về chi phí giấy note á em, chị thấy khoản đó cũng lớn. </w:t>
      </w:r>
    </w:p>
    <w:p w14:paraId="6ADB1698" w14:textId="77777777" w:rsidR="00736FF2" w:rsidRDefault="00736FF2" w:rsidP="00736FF2">
      <w:pPr>
        <w:ind w:left="360"/>
        <w:jc w:val="both"/>
      </w:pPr>
      <w:r>
        <w:rPr>
          <w:b/>
        </w:rPr>
        <w:t xml:space="preserve">Duy: </w:t>
      </w:r>
      <w:r>
        <w:t>Em cảm ơn ạ! Thì với những cái khó khăn đấy thì trong tương lai gần thì chị có muốn thử áp dụng các thiết bị ứng dụng hệ thống hiện đại vào cái quy trình order của mình hay không ạ?</w:t>
      </w:r>
    </w:p>
    <w:p w14:paraId="71FEB0BD" w14:textId="77777777" w:rsidR="00736FF2" w:rsidRDefault="00736FF2" w:rsidP="00736FF2">
      <w:pPr>
        <w:ind w:left="360"/>
        <w:jc w:val="both"/>
      </w:pPr>
      <w:r>
        <w:rPr>
          <w:b/>
        </w:rPr>
        <w:t>C Thảo:</w:t>
      </w:r>
      <w:r>
        <w:t xml:space="preserve"> </w:t>
      </w:r>
      <w:r>
        <w:rPr>
          <w:b/>
        </w:rPr>
        <w:t xml:space="preserve"> </w:t>
      </w:r>
      <w:r>
        <w:t xml:space="preserve">Thì chị cũng đang suy nghĩ về vấn đề này. Do là bây giờ chị thấy là bây chừ cũng nhiều, khá nhiều cơ sở sử dụng cái mô hình là order nước trên điện thoại hay là cái máy tính bảng em kìa. Thì chị thấy cũng khá là hay, chị cũng đang tìm hiểu thử, xem thử là cái đó nó có tiện hơn không? </w:t>
      </w:r>
    </w:p>
    <w:p w14:paraId="52CF35AD" w14:textId="77777777" w:rsidR="00736FF2" w:rsidRDefault="00736FF2" w:rsidP="00736FF2">
      <w:pPr>
        <w:ind w:left="360"/>
        <w:jc w:val="both"/>
      </w:pPr>
      <w:r>
        <w:rPr>
          <w:b/>
        </w:rPr>
        <w:t>Duy:</w:t>
      </w:r>
      <w:r>
        <w:t xml:space="preserve"> Cũng khá là tình cờ thì bọn em cũng đang hướng đến việc xây dựng cái hệ thống order cho nhân viên quán cà phê.</w:t>
      </w:r>
    </w:p>
    <w:p w14:paraId="724B00CA" w14:textId="77777777" w:rsidR="00736FF2" w:rsidRDefault="00736FF2" w:rsidP="00736FF2">
      <w:pPr>
        <w:ind w:left="360"/>
        <w:jc w:val="both"/>
      </w:pPr>
      <w:r>
        <w:rPr>
          <w:b/>
        </w:rPr>
        <w:lastRenderedPageBreak/>
        <w:t>Uyên:</w:t>
      </w:r>
      <w:r>
        <w:t xml:space="preserve"> Nếu vậy thì chị cho tụi em hỏi là về những cái trải nghiệm của chị đối với những công nghệ mới này ạ. Dạ chị đã có trải nghiệm order bằng app ở những địa điểm khác chưa ạ?</w:t>
      </w:r>
    </w:p>
    <w:p w14:paraId="426A4882" w14:textId="77777777" w:rsidR="00736FF2" w:rsidRDefault="00736FF2" w:rsidP="00736FF2">
      <w:pPr>
        <w:ind w:left="360"/>
        <w:jc w:val="both"/>
      </w:pPr>
      <w:r>
        <w:rPr>
          <w:b/>
        </w:rPr>
        <w:t>C Thảo:</w:t>
      </w:r>
      <w:r>
        <w:t xml:space="preserve"> À chị cũng có tham khảo ở một số chỗ chị đi rồi. Và cũng có chỗ chị cũng thấy là cũng nhanh, chị thấy là order nước bằng trên ví dụ như trên những cái điện thoại hay là tới cũng có là vài nơi thì là mình phải order nước tại quầy, còn một vài nơi thì là đến từng bàn rồi bạn nhân viên sẽ đưa ra một cái máy tính bảng rồi mình sẽ chọn món trên máy tính bảng luôn.</w:t>
      </w:r>
    </w:p>
    <w:p w14:paraId="026C7846" w14:textId="77777777" w:rsidR="00736FF2" w:rsidRDefault="00736FF2" w:rsidP="00736FF2">
      <w:pPr>
        <w:ind w:left="360"/>
        <w:jc w:val="both"/>
      </w:pPr>
      <w:r>
        <w:rPr>
          <w:b/>
        </w:rPr>
        <w:t>Uyên:</w:t>
      </w:r>
      <w:r>
        <w:t xml:space="preserve"> Với những cái chức năng thuận lợi đó thì chị có muốn chức năng đó vào cái hệ thống mới của mình hay không? Hay là chị có thêm những chức năng mới chị muốn đưa vào.</w:t>
      </w:r>
    </w:p>
    <w:p w14:paraId="164ECF21" w14:textId="77777777" w:rsidR="00736FF2" w:rsidRDefault="00736FF2" w:rsidP="00736FF2">
      <w:pPr>
        <w:ind w:left="360"/>
        <w:jc w:val="both"/>
      </w:pPr>
      <w:r>
        <w:rPr>
          <w:b/>
        </w:rPr>
        <w:t>C Thảo:</w:t>
      </w:r>
      <w:r>
        <w:t xml:space="preserve"> Thì cũng như chị chia sẻ hồi nãy thì chị cũng đang là trong quá trình tìm hiểu về các vấn đề sử dụng app mới đấy.</w:t>
      </w:r>
    </w:p>
    <w:p w14:paraId="686CD338" w14:textId="514B570E" w:rsidR="00736FF2" w:rsidRDefault="00DC065D" w:rsidP="00736FF2">
      <w:pPr>
        <w:ind w:left="360"/>
        <w:jc w:val="both"/>
      </w:pPr>
      <w:r>
        <w:rPr>
          <w:b/>
        </w:rPr>
        <w:t>Uyên:</w:t>
      </w:r>
      <w:r w:rsidR="00736FF2">
        <w:t xml:space="preserve"> Vậy thì với quy trình đó chị có muốn thêm những thuận lợi để thêm vào quy trình đó không? Những cái đặc điểm nào? Hay là những cái chức năng nào?</w:t>
      </w:r>
    </w:p>
    <w:p w14:paraId="31EFFEF6" w14:textId="77777777" w:rsidR="00736FF2" w:rsidRDefault="00736FF2" w:rsidP="00736FF2">
      <w:pPr>
        <w:ind w:left="360"/>
        <w:jc w:val="both"/>
      </w:pPr>
      <w:r>
        <w:rPr>
          <w:b/>
        </w:rPr>
        <w:t>C Thảo:</w:t>
      </w:r>
      <w:r>
        <w:t xml:space="preserve"> Chị cũng chưa biết là chọn app nào thì không biết là các em có thể giới thiệu cho chị một số cái app để có thể test thử hay không?</w:t>
      </w:r>
    </w:p>
    <w:p w14:paraId="5F14E142" w14:textId="77777777" w:rsidR="00736FF2" w:rsidRDefault="00736FF2" w:rsidP="00736FF2">
      <w:pPr>
        <w:ind w:left="360"/>
        <w:jc w:val="both"/>
      </w:pPr>
      <w:r>
        <w:rPr>
          <w:b/>
        </w:rPr>
        <w:t>Phương:</w:t>
      </w:r>
      <w:r>
        <w:t xml:space="preserve"> Dạ. Thì bên bọn em cũng đang có một cái app khá là tương tự với những cái yêu cầu của chị. Chúng ta sẽ có một cái quy trình, các bạn nhân viên sẽ sử dụng app để order từng bàn. Những điều đặc biệt ở đây là: bởi vì trên app nên là nhân viên có thể nhìn thấy menu, có thể chọn được món, chọn được số lượng món. Và nó còn có một chức năng đặc biệt là tính tổng ngay tại đó luôn. Và có các trạng thái như là xác nhận đơn hàng hay là hoàn tất đơn hàng. Chị có thể hình dung cái quy trình cũng như là cái app mà bọn em đang đề cập tới chưa ạ?</w:t>
      </w:r>
    </w:p>
    <w:p w14:paraId="3F127C2A" w14:textId="77777777" w:rsidR="00736FF2" w:rsidRDefault="00736FF2" w:rsidP="00736FF2">
      <w:pPr>
        <w:ind w:left="360"/>
        <w:jc w:val="both"/>
      </w:pPr>
      <w:r>
        <w:rPr>
          <w:b/>
        </w:rPr>
        <w:t>C Thảo:</w:t>
      </w:r>
      <w:r>
        <w:t xml:space="preserve"> À có nghĩa là bên nhân viên của chị sẽ sử dụng cái app của tụi em đúng không? Xong rồi thay vì dùng cái menu và viết note xong rồi các bạn sẽ dùng trên điện thoại xong rồi gọi món. Hiện tại trong quán có một cái màn hình chính ở trong quầy pha chế thì chị muốn là khi mà chọn món trên app là nó sẽ chuyển thông tin vào trong bên kia để cho các bạn pha chế sử dụng nó luôn chứ không phải nhân viên chạy qua chạy lại đưa đơn nữa. Có phải cái app như chị chia sẻ hay như thế nào?</w:t>
      </w:r>
    </w:p>
    <w:p w14:paraId="43323345" w14:textId="77777777" w:rsidR="00736FF2" w:rsidRDefault="00736FF2" w:rsidP="00736FF2">
      <w:pPr>
        <w:ind w:left="360"/>
        <w:jc w:val="both"/>
      </w:pPr>
      <w:r>
        <w:rPr>
          <w:b/>
        </w:rPr>
        <w:t>Phương:</w:t>
      </w:r>
      <w:r>
        <w:t xml:space="preserve"> Dạ. Cái app của em nó sẽ đồng bộ trên mọi cái thiết bị của quán. Nó sẽ đồng bộ đơn sau khi được xác nhận, được khách thanh toán tiền thì sẽ được chuyển vào cho bên pha chế để thực hiện pha chế. Sau khi pha chế làm xong đơn thì nhân viên sẽ lấy đơn hàng đó.</w:t>
      </w:r>
    </w:p>
    <w:p w14:paraId="77E5BA00" w14:textId="77777777" w:rsidR="00736FF2" w:rsidRDefault="00736FF2" w:rsidP="00736FF2">
      <w:pPr>
        <w:ind w:left="360"/>
        <w:jc w:val="both"/>
      </w:pPr>
      <w:r>
        <w:rPr>
          <w:b/>
        </w:rPr>
        <w:lastRenderedPageBreak/>
        <w:t>Uyên:</w:t>
      </w:r>
      <w:r>
        <w:t xml:space="preserve"> Ở cái bước này, thì người ta cũng sẽ có option chia ra là mình có muốn in bill hay không? Với cái này thì mình sẽ hỏi khách sẽ chọn trước, nếu vậy thì sẽ tiết kiệm 1 phần giấy và mình cũng k cần sử dụng giấy note để trả bill cho khách. Khi lúc mà mình đem ra rồi á xác nhận cái đơn đó và cái đơn đó sẽ mất trên hệ thống màn hình của bên pha chế và họ sẽ không làm nhầm cái đơn. Vậy thì chị có hình dung ra chưa ạ?</w:t>
      </w:r>
    </w:p>
    <w:p w14:paraId="431D8D55" w14:textId="77777777" w:rsidR="00736FF2" w:rsidRDefault="00736FF2" w:rsidP="00736FF2">
      <w:pPr>
        <w:ind w:left="360"/>
        <w:jc w:val="both"/>
      </w:pPr>
      <w:r>
        <w:rPr>
          <w:b/>
        </w:rPr>
        <w:t>C Thảo:</w:t>
      </w:r>
      <w:r>
        <w:t xml:space="preserve"> À vậy chị cũng khá là hình dung ra được cái app và các bước order rồi đấy!</w:t>
      </w:r>
    </w:p>
    <w:p w14:paraId="5FC3CF1E" w14:textId="77777777" w:rsidR="00736FF2" w:rsidRDefault="00736FF2" w:rsidP="00736FF2">
      <w:pPr>
        <w:ind w:left="360"/>
        <w:jc w:val="both"/>
      </w:pPr>
      <w:r>
        <w:rPr>
          <w:b/>
        </w:rPr>
        <w:t>Phương:</w:t>
      </w:r>
      <w:r>
        <w:t xml:space="preserve"> Vậy thì sau đây bọn em có một vài câu hỏi về phần phi chức năng, bảo mật hay là phần hiển thị, phần nhìn. Thì chị có yêu cầu về cái app này sẽ phải theo phong cách gì? Hay chị thích màu sắc gì không ạ?</w:t>
      </w:r>
    </w:p>
    <w:p w14:paraId="75ED988C" w14:textId="2D531339" w:rsidR="00736FF2" w:rsidRDefault="00736FF2" w:rsidP="00736FF2">
      <w:pPr>
        <w:ind w:left="360"/>
        <w:jc w:val="both"/>
      </w:pPr>
      <w:r>
        <w:rPr>
          <w:b/>
        </w:rPr>
        <w:t>C Thảo:</w:t>
      </w:r>
      <w:r>
        <w:t xml:space="preserve"> Phong cách thì hiện tại quán mình theo phong cách retro á. Thì chị thích cái app mình cũng sẽ retro như cái quán thôi. Còn màu thì nếu như phù hợp ví dụ như màu xanh đồ các kiểu ý làm sao cho cái chữ hiển thị của mình nó nổi bật lên giá nước đồ các kiểu, ... Chứ chị thấy một số cái menu nó bị chìm màu chị không thích như vậy. Thì nếu như em có thể đưa cho chị xem 1 số cái option, 1 số bảng màu.</w:t>
      </w:r>
    </w:p>
    <w:p w14:paraId="37022D38" w14:textId="77777777" w:rsidR="00736FF2" w:rsidRDefault="00736FF2" w:rsidP="00736FF2">
      <w:pPr>
        <w:ind w:left="360"/>
        <w:jc w:val="both"/>
      </w:pPr>
      <w:r>
        <w:rPr>
          <w:b/>
        </w:rPr>
        <w:t>Uyên:</w:t>
      </w:r>
      <w:r>
        <w:t xml:space="preserve"> Buổi sau ạ.</w:t>
      </w:r>
    </w:p>
    <w:p w14:paraId="698D88A5" w14:textId="77777777" w:rsidR="00736FF2" w:rsidRDefault="00736FF2" w:rsidP="00736FF2">
      <w:pPr>
        <w:ind w:left="360"/>
        <w:jc w:val="both"/>
      </w:pPr>
      <w:r>
        <w:rPr>
          <w:b/>
        </w:rPr>
        <w:t>Phương:</w:t>
      </w:r>
      <w:r>
        <w:t xml:space="preserve"> À cho em hỏi là cái màu xanh ở đây là chị muốn xanh lá hay xanh dương ạ?</w:t>
      </w:r>
    </w:p>
    <w:p w14:paraId="75C010D5" w14:textId="77777777" w:rsidR="00736FF2" w:rsidRDefault="00736FF2" w:rsidP="00736FF2">
      <w:pPr>
        <w:ind w:left="360"/>
        <w:jc w:val="both"/>
      </w:pPr>
      <w:r>
        <w:rPr>
          <w:b/>
        </w:rPr>
        <w:t>C Thảo:</w:t>
      </w:r>
      <w:r>
        <w:t xml:space="preserve"> Xanh nước biển đậm. Cũng hợp phong thủy với quán nữa.</w:t>
      </w:r>
    </w:p>
    <w:p w14:paraId="6452B4FC" w14:textId="77777777" w:rsidR="00736FF2" w:rsidRDefault="00736FF2" w:rsidP="00736FF2">
      <w:pPr>
        <w:ind w:left="360"/>
        <w:jc w:val="both"/>
      </w:pPr>
      <w:r>
        <w:rPr>
          <w:b/>
        </w:rPr>
        <w:t>Uyên:</w:t>
      </w:r>
      <w:r>
        <w:t xml:space="preserve"> Dạ em cảm ơn. Về option màu sắc hay là phông chữ tụi em sẽ đưa vào buổi phỏng vấn sau. Hiện tại thì ngoài cái giao diện đó thì chị muốn trên cái màn hình đó có những thông tin gì ạ? </w:t>
      </w:r>
    </w:p>
    <w:p w14:paraId="53F62041" w14:textId="77777777" w:rsidR="00736FF2" w:rsidRDefault="00736FF2" w:rsidP="00736FF2">
      <w:pPr>
        <w:ind w:left="360"/>
        <w:jc w:val="both"/>
      </w:pPr>
      <w:r>
        <w:rPr>
          <w:b/>
        </w:rPr>
        <w:t>C Thảo:</w:t>
      </w:r>
      <w:r>
        <w:t xml:space="preserve"> Thông tin thì đầu tiên sẽ là: tên quán xong rồi địa chỉ quán là 2 cái điều đầu tiên rồi. Mà chị thấy là khách cũng hỏi về cái mật khẩu wifi ý em có thể điền luôn lên trên cái app đó không? Bên cái dòng nhỏ để khách đỡ phải hỏi mất công, chị thấy như vậy cũng tiện. Pass wifi ấy em kìa.</w:t>
      </w:r>
    </w:p>
    <w:p w14:paraId="24404F5B" w14:textId="77777777" w:rsidR="00736FF2" w:rsidRDefault="00736FF2" w:rsidP="00736FF2">
      <w:pPr>
        <w:ind w:left="360"/>
        <w:jc w:val="both"/>
      </w:pPr>
      <w:r>
        <w:rPr>
          <w:b/>
        </w:rPr>
        <w:t>Phương:</w:t>
      </w:r>
      <w:r>
        <w:t xml:space="preserve"> Dạ thật ra đây là app dành cho nhân viên chứ không phải dành cho customer. Nhưng mà bọn em có thể là thiết kế thêm cho chị một vài cái.</w:t>
      </w:r>
    </w:p>
    <w:p w14:paraId="5231258F" w14:textId="77777777" w:rsidR="00736FF2" w:rsidRDefault="00736FF2" w:rsidP="00736FF2">
      <w:pPr>
        <w:ind w:left="360"/>
        <w:jc w:val="both"/>
      </w:pPr>
      <w:r>
        <w:rPr>
          <w:b/>
        </w:rPr>
        <w:t>C Thảo:</w:t>
      </w:r>
      <w:r>
        <w:t xml:space="preserve"> Okok vậy theo yêu cầu của chủ quán đúng không?</w:t>
      </w:r>
    </w:p>
    <w:p w14:paraId="427AAE13" w14:textId="77777777" w:rsidR="00736FF2" w:rsidRDefault="00736FF2" w:rsidP="00736FF2">
      <w:pPr>
        <w:ind w:left="360"/>
        <w:jc w:val="both"/>
      </w:pPr>
      <w:r>
        <w:rPr>
          <w:b/>
        </w:rPr>
        <w:t>A:</w:t>
      </w:r>
      <w:r>
        <w:t xml:space="preserve"> Dạ</w:t>
      </w:r>
    </w:p>
    <w:p w14:paraId="7774E18C" w14:textId="77777777" w:rsidR="00736FF2" w:rsidRDefault="00736FF2" w:rsidP="00736FF2">
      <w:pPr>
        <w:ind w:left="360"/>
        <w:jc w:val="both"/>
      </w:pPr>
      <w:r>
        <w:rPr>
          <w:b/>
        </w:rPr>
        <w:t>Phương:</w:t>
      </w:r>
      <w:r>
        <w:t xml:space="preserve"> Dạ một phần rất quan trọng nữa là bảo mật thì chị có muốn mỗi nhân viên sẽ có 1 cái account để mà đăng nhập không? Và sử dụng order để tránh trường hợp đơn ảo hay là bị đối thủ lạm dụng ứng dụng của mình.</w:t>
      </w:r>
    </w:p>
    <w:p w14:paraId="59FD9F1C" w14:textId="77777777" w:rsidR="00736FF2" w:rsidRDefault="00736FF2" w:rsidP="00736FF2">
      <w:pPr>
        <w:ind w:left="360"/>
        <w:jc w:val="both"/>
      </w:pPr>
      <w:r>
        <w:rPr>
          <w:b/>
        </w:rPr>
        <w:t>C Thảo:</w:t>
      </w:r>
      <w:r>
        <w:t xml:space="preserve"> Account ý à?</w:t>
      </w:r>
    </w:p>
    <w:p w14:paraId="71CDDAB2" w14:textId="77777777" w:rsidR="00736FF2" w:rsidRDefault="00736FF2" w:rsidP="00736FF2">
      <w:pPr>
        <w:ind w:left="360"/>
        <w:jc w:val="both"/>
      </w:pPr>
      <w:r>
        <w:rPr>
          <w:b/>
        </w:rPr>
        <w:t>Uyên:</w:t>
      </w:r>
      <w:r>
        <w:t xml:space="preserve"> Dạ như là cái tài khoản ý ạ.</w:t>
      </w:r>
    </w:p>
    <w:p w14:paraId="014BE397" w14:textId="77777777" w:rsidR="00736FF2" w:rsidRDefault="00736FF2" w:rsidP="00736FF2">
      <w:pPr>
        <w:ind w:left="360"/>
        <w:jc w:val="both"/>
      </w:pPr>
      <w:r>
        <w:rPr>
          <w:b/>
        </w:rPr>
        <w:lastRenderedPageBreak/>
        <w:t>Duy:</w:t>
      </w:r>
      <w:r>
        <w:t xml:space="preserve"> Dạ có nghĩa là bọn em sẽ xây dựng cho chị account theo 2 dạng, 1 dạng là quản lý do chị sở hữu. Và cái account quản lý ấy chị sẽ quản lý account của nhân viên khác.</w:t>
      </w:r>
    </w:p>
    <w:p w14:paraId="5766D452" w14:textId="77777777" w:rsidR="00736FF2" w:rsidRDefault="00736FF2" w:rsidP="00736FF2">
      <w:pPr>
        <w:ind w:left="360"/>
        <w:jc w:val="both"/>
      </w:pPr>
      <w:r>
        <w:rPr>
          <w:b/>
        </w:rPr>
        <w:t>C Thảo:</w:t>
      </w:r>
      <w:r>
        <w:t xml:space="preserve"> Vậy thì cũng giống fanpage của quán đúng không? Có nghĩa là 1 cái admin và một cái của nhân viên. Cái đó ok, chắc chị sẽ yêu cầu thêm khoản đó. Vì chị cũng ngại vì lỡ các bạn nhân viên nghỉ chị cũng không biết làm sao mà ví dụ như các bạn dùng app để order nước thì cũng không hay.</w:t>
      </w:r>
    </w:p>
    <w:p w14:paraId="1EEC3E09" w14:textId="77777777" w:rsidR="00736FF2" w:rsidRDefault="00736FF2" w:rsidP="00736FF2">
      <w:pPr>
        <w:ind w:left="360"/>
        <w:jc w:val="both"/>
      </w:pPr>
      <w:r>
        <w:t>Chị đang băn khoăn một số cái như là: app đó thì nó sử dụng wifi hay là sử dụng sao em hè?</w:t>
      </w:r>
    </w:p>
    <w:p w14:paraId="6814A1F4" w14:textId="77777777" w:rsidR="00736FF2" w:rsidRDefault="00736FF2" w:rsidP="00736FF2">
      <w:pPr>
        <w:ind w:left="360"/>
        <w:jc w:val="both"/>
      </w:pPr>
      <w:r>
        <w:rPr>
          <w:b/>
        </w:rPr>
        <w:t xml:space="preserve">Phương: </w:t>
      </w:r>
      <w:r>
        <w:t>Dạ vâng các app đều sẽ kết nối wifi dữ liệu sẽ đồng bộ hóa trên tất cả các thiết bị.</w:t>
      </w:r>
    </w:p>
    <w:p w14:paraId="7A9600CD" w14:textId="77777777" w:rsidR="00736FF2" w:rsidRDefault="00736FF2" w:rsidP="00736FF2">
      <w:pPr>
        <w:ind w:left="360"/>
        <w:jc w:val="both"/>
      </w:pPr>
      <w:r>
        <w:rPr>
          <w:b/>
        </w:rPr>
        <w:t>Uyên:</w:t>
      </w:r>
      <w:r>
        <w:t xml:space="preserve"> Ngoài ra ví dụ như wifi có vấn đề app của mình hoàn toàn có thể dùng 3G/4G ạ</w:t>
      </w:r>
    </w:p>
    <w:p w14:paraId="67A9BFA4" w14:textId="77777777" w:rsidR="00736FF2" w:rsidRDefault="00736FF2" w:rsidP="00736FF2">
      <w:pPr>
        <w:ind w:left="360"/>
        <w:jc w:val="both"/>
      </w:pPr>
      <w:r>
        <w:rPr>
          <w:b/>
        </w:rPr>
        <w:t>Vĩ:</w:t>
      </w:r>
      <w:r>
        <w:t xml:space="preserve"> Bởi vì đây là một tài khoản riêng tư, bảo mật nên sẽ không lo cái chuyện mà dùng mạng ngoài, mạng riêng sẽ không an toàn. Và nó sẽ không lọt vào ai khác ngoài nhân viên.</w:t>
      </w:r>
    </w:p>
    <w:p w14:paraId="7629EA7D" w14:textId="31E7AB45" w:rsidR="00736FF2" w:rsidRDefault="00736FF2" w:rsidP="00736FF2">
      <w:pPr>
        <w:ind w:left="360"/>
        <w:jc w:val="both"/>
      </w:pPr>
      <w:r>
        <w:rPr>
          <w:b/>
        </w:rPr>
        <w:t>C Thảo:</w:t>
      </w:r>
      <w:r>
        <w:t xml:space="preserve"> Đó bây chừ chị hỏi xíu là: Hiện tại thì là kinh phí, chị chắc chắn app sẽ dùng nhưng chị chưa muốn đầu tư quá sâu vào trong cái việc là vì là chị thấy là phải sử dụng trên máy tính bảng của quán á. Chị đang thắc mắc là có thể dùng trên trực tiếp điện thoại của nhân viên không? Nghĩa là nhân viên có điện thoại riêng xong rồi là mình cho nhân viên tải cái app đó về xong rồi nhân viên dùng trên điện thoại của mình được không? Cái yêu cầu gì về cái điện thoại của nhân viên hay không? Vì phần đa nhân viên của quán chị là sinh viên ấy đâu có dùng đời cao lắm đâu. Cái app đó có cần yêu cầu điện thoại như thế nào?</w:t>
      </w:r>
    </w:p>
    <w:p w14:paraId="4115BD8A" w14:textId="13F95213" w:rsidR="00736FF2" w:rsidRDefault="00736FF2" w:rsidP="00736FF2">
      <w:pPr>
        <w:ind w:left="360"/>
        <w:jc w:val="both"/>
      </w:pPr>
      <w:r>
        <w:rPr>
          <w:b/>
        </w:rPr>
        <w:t>Uyên:</w:t>
      </w:r>
      <w:r>
        <w:t xml:space="preserve"> Vấn đề hệ thống sẽ vận hành như thế nào, ở trên nền tảng nào thì tụi em có giải pháp là chỉ làm tinh gọn lại tối ưu cái hệ thống. Nói chung là nhìn nó sẽ đơn giản đi một xíu nhưng nó sẽ hđ trên những điện thoại đời cũ hơn ví dụ như đời android 8 hay là những đời iphone cũ. Vậy thì những bạn nhân viên có thể xài những cái dòng cũ vẫn có thể truy cập app bình thường, mượt mà hơn những cái app nó nhìn phức tạp hơn</w:t>
      </w:r>
    </w:p>
    <w:p w14:paraId="7A1521FC" w14:textId="77777777" w:rsidR="00736FF2" w:rsidRDefault="00736FF2" w:rsidP="00736FF2">
      <w:pPr>
        <w:ind w:left="360"/>
        <w:jc w:val="both"/>
      </w:pPr>
      <w:r>
        <w:rPr>
          <w:b/>
        </w:rPr>
        <w:t>C Thảo:</w:t>
      </w:r>
      <w:r>
        <w:t xml:space="preserve"> Ý là chỉ android thôi à em lỡ như nhân viên chị dùng iphone đồ các kiểu thì sao?</w:t>
      </w:r>
    </w:p>
    <w:p w14:paraId="17C5ABFF" w14:textId="4A6CF31E" w:rsidR="00736FF2" w:rsidRDefault="00736FF2" w:rsidP="00736FF2">
      <w:pPr>
        <w:ind w:left="360"/>
        <w:jc w:val="both"/>
      </w:pPr>
      <w:r>
        <w:rPr>
          <w:b/>
        </w:rPr>
        <w:t>Duy:</w:t>
      </w:r>
      <w:r>
        <w:t xml:space="preserve"> App này đa nền tảng: android, ios, pc, …</w:t>
      </w:r>
    </w:p>
    <w:p w14:paraId="15641B66" w14:textId="77777777" w:rsidR="00736FF2" w:rsidRDefault="00736FF2" w:rsidP="00736FF2">
      <w:pPr>
        <w:ind w:left="360"/>
        <w:jc w:val="both"/>
      </w:pPr>
      <w:r>
        <w:rPr>
          <w:b/>
        </w:rPr>
        <w:t>C Thảo:</w:t>
      </w:r>
      <w:r>
        <w:t xml:space="preserve"> Chị thấy bây giờ mấy bạn trẻ thích dùng iphone lắm thành ra là không biết dùng có được hay không? </w:t>
      </w:r>
    </w:p>
    <w:p w14:paraId="3C7BCFA7" w14:textId="77777777" w:rsidR="00736FF2" w:rsidRDefault="00736FF2" w:rsidP="00736FF2">
      <w:pPr>
        <w:ind w:left="360"/>
        <w:jc w:val="both"/>
      </w:pPr>
      <w:r>
        <w:rPr>
          <w:b/>
        </w:rPr>
        <w:t>Phương:</w:t>
      </w:r>
      <w:r>
        <w:t xml:space="preserve"> Qua buổi phỏng vấn ngày hôm nay cũng rất cảm ơn chị đã dành thời gian ra cho bọn em để có thể trao đổi rất là nhiều thông tin ngày hôm nay. </w:t>
      </w:r>
    </w:p>
    <w:p w14:paraId="74DA0AF6" w14:textId="77777777" w:rsidR="00736FF2" w:rsidRDefault="00736FF2" w:rsidP="00736FF2">
      <w:pPr>
        <w:ind w:left="360"/>
        <w:jc w:val="both"/>
      </w:pPr>
      <w:r>
        <w:rPr>
          <w:b/>
        </w:rPr>
        <w:lastRenderedPageBreak/>
        <w:t xml:space="preserve">Uyên: </w:t>
      </w:r>
      <w:r>
        <w:t>Hôm nay bọn em đã nắm được sơ bộ về cái yêu cầu cơ bản của chị. Tụi em sẽ hệ thống lại và nếu có vấn đề gì cần trao đổi thêm tụi em sẽ liên lạc với chị để phỏng vấn vào buổi sau ạ! Cảm ơn chị về buổi hôm nay.</w:t>
      </w:r>
    </w:p>
    <w:p w14:paraId="6BE382A4" w14:textId="77777777" w:rsidR="00736FF2" w:rsidRDefault="00736FF2" w:rsidP="00736FF2">
      <w:pPr>
        <w:ind w:left="360"/>
        <w:jc w:val="both"/>
      </w:pPr>
      <w:r>
        <w:rPr>
          <w:b/>
        </w:rPr>
        <w:t xml:space="preserve">C Thảo: </w:t>
      </w:r>
      <w:r>
        <w:t>Chị cũng cảm ơn mấy đứa nha. Chị cũng rất là vui khi mấy đứa hôm nay tới đây chia sẻ thông tin về app.</w:t>
      </w:r>
    </w:p>
    <w:p w14:paraId="0A95A77C" w14:textId="1F8AA835" w:rsidR="001E323A" w:rsidRPr="00736FF2" w:rsidRDefault="00736FF2" w:rsidP="00736FF2">
      <w:pPr>
        <w:pStyle w:val="ListParagraph"/>
        <w:numPr>
          <w:ilvl w:val="0"/>
          <w:numId w:val="9"/>
        </w:numPr>
        <w:rPr>
          <w:b/>
          <w:bCs/>
        </w:rPr>
      </w:pPr>
      <w:r>
        <w:rPr>
          <w:b/>
        </w:rPr>
        <w:t>LẦN 2:</w:t>
      </w:r>
    </w:p>
    <w:p w14:paraId="1CB34CCE" w14:textId="77777777" w:rsidR="009524B3" w:rsidRDefault="009524B3" w:rsidP="009524B3">
      <w:pPr>
        <w:ind w:left="426"/>
        <w:jc w:val="both"/>
      </w:pPr>
      <w:r>
        <w:rPr>
          <w:b/>
        </w:rPr>
        <w:t xml:space="preserve">Vĩ: </w:t>
      </w:r>
      <w:r>
        <w:t>Chào chị nhóm em rất vui khi được gặp lại chị ngày hôm nay. Vào đợt phỏng vấn lần trước bọn em đã nắm được cơ bản những cái yêu cầu của chị về phần mềm order nước. Và hôm nay bọn em xin phép phỏng vấn chị thêm một lần nữa nhằm làm rõ một số vấn đề và một số yêu cầu một cách rõ ràng và chi tiết hơn về phần mềm order nước dành cho nhân viên của quán mình. Em xin cảm ơn chị đã dành thời gian để hỗ trợ và hợp tác bọn em trong cuộc phỏng vấn ngày hôm nay.</w:t>
      </w:r>
    </w:p>
    <w:p w14:paraId="25963355" w14:textId="77777777" w:rsidR="009524B3" w:rsidRDefault="009524B3" w:rsidP="009524B3">
      <w:pPr>
        <w:ind w:left="426"/>
        <w:jc w:val="both"/>
      </w:pPr>
      <w:r>
        <w:rPr>
          <w:b/>
        </w:rPr>
        <w:t xml:space="preserve">C Thảo: </w:t>
      </w:r>
      <w:r>
        <w:t>Chị cũng rất là vui khi gặp lại các em ngày hôm nay.</w:t>
      </w:r>
    </w:p>
    <w:p w14:paraId="0E3C1C13" w14:textId="77777777" w:rsidR="009524B3" w:rsidRDefault="009524B3" w:rsidP="009524B3">
      <w:pPr>
        <w:ind w:left="426"/>
        <w:jc w:val="both"/>
        <w:rPr>
          <w:b/>
        </w:rPr>
      </w:pPr>
      <w:r>
        <w:rPr>
          <w:b/>
        </w:rPr>
        <w:t>Phương:</w:t>
      </w:r>
    </w:p>
    <w:p w14:paraId="330DB05D" w14:textId="77777777" w:rsidR="009524B3" w:rsidRDefault="009524B3" w:rsidP="009524B3">
      <w:pPr>
        <w:numPr>
          <w:ilvl w:val="0"/>
          <w:numId w:val="10"/>
        </w:numPr>
        <w:spacing w:after="0"/>
        <w:ind w:left="426" w:firstLine="0"/>
        <w:jc w:val="both"/>
      </w:pPr>
      <w:r>
        <w:t>Dạ! Buổi hôm trước chúng ta cũng đã trao đổi qua về cái chức năng, theo như cái yêu cầu thì bọn em cũng có chuẩn bị cho hôm nay một cái demo để có thể giải thích cho chị rõ hơn cái quy trình cũng như là chức năng và cách vận hành cái app này.</w:t>
      </w:r>
    </w:p>
    <w:p w14:paraId="2F33A0C0" w14:textId="77777777" w:rsidR="009524B3" w:rsidRDefault="009524B3" w:rsidP="009524B3">
      <w:pPr>
        <w:numPr>
          <w:ilvl w:val="0"/>
          <w:numId w:val="10"/>
        </w:numPr>
        <w:ind w:left="426" w:firstLine="0"/>
        <w:jc w:val="both"/>
      </w:pPr>
      <w:r>
        <w:t xml:space="preserve">Khi chúng ta đăng nhập vào app thì sẽ hiện ra cái bảng chọn bàn và ở đây chị có thể thấy là tên quán sẽ nằm trên lề trên và các bàn của quán sẽ được đánh số vào các ô vuông thế này chị có thể click vào và ngoài ra còn có thêm phần take away dành cho mang về. Khi chị nhấn vào các cái bàn ở các ô này thì nó sẽ hiện ra cái giao diện tiếp theo. Giao diện gồm có các cái menu và ở trên đây thì cũng sẽ có tên quán và có hình ảnh món, tên món, giá và có thanh tăng giảm số lượng. Lúc đầu thì nó sẽ mặc định là số 0 và khi chị bấm vào dấu cộng để tăng món cũng như là kiểu gọi món thì nó sẽ hiển thị lên một cái danh sách gồm có các size cho mình chọn cũng như là sẽ có một phần chú thích để dành cho những vị khách có yêu cầu đặc biệt như: ít đường, ít đá, … Và chị sẽ có dấu trừ ở bên trái để giảm món, bỏ món và ngoài ra còn có chức năng là tính tiền tính tổng ở đây. Nó sẽ theo công thức thay vì phải bấm máy tính bình thường tụi em sẽ tích hợp vào cái chức năng này với công thức là giá nhân với số lượng và nó sẽ tính tổng tất cả các cái món mà chị chọn ở phần menu này. Ngoài ra thì nó còn thêm cái option là in hóa đơn đây mà khi chị click vào và nó sẽ hiển thị cái yêu cầu in hóa đơn trong quầy. Ở dưới đây chị có thể thấy là có 3 nút chức năng chính là: chọn bàn khi mà chị thực hiện xong cái phần order này thì chị muốn tiếp tục phục vụ các bàn khác thì chị có thể bấm vào chọn bàn tiếp tục với những cái bàn khác và lên order, lên món những bàn khác. Nút chức năng thứ hai là tình trạng đơn hàng và thứ ba là tài khoản. </w:t>
      </w:r>
    </w:p>
    <w:p w14:paraId="6AAAABBB" w14:textId="77777777" w:rsidR="009524B3" w:rsidRDefault="009524B3" w:rsidP="009524B3">
      <w:pPr>
        <w:ind w:left="426"/>
        <w:jc w:val="both"/>
      </w:pPr>
      <w:r>
        <w:rPr>
          <w:b/>
        </w:rPr>
        <w:lastRenderedPageBreak/>
        <w:t>Uyên:</w:t>
      </w:r>
      <w:r>
        <w:t xml:space="preserve"> Dạ thì chị có những câu hỏi hay là chị đã hình dung được cái phần order chưa ạ? </w:t>
      </w:r>
    </w:p>
    <w:p w14:paraId="308B17CD" w14:textId="77777777" w:rsidR="009524B3" w:rsidRDefault="009524B3" w:rsidP="009524B3">
      <w:pPr>
        <w:ind w:left="426"/>
        <w:jc w:val="both"/>
      </w:pPr>
      <w:r>
        <w:rPr>
          <w:b/>
        </w:rPr>
        <w:t xml:space="preserve">C Thảo: </w:t>
      </w:r>
      <w:r>
        <w:t xml:space="preserve">À thì chị cũng khá hài lòng về cái giao diện mà các bạn đưa cho chị xem. Như là chị có muốn một cái nhỏ xíu nữa thôi đó chính là thêm cái phần discount vào trong các món, từng món để là chẳng hạn như là cà phê đen hôm nay là 15.000đ nhưng mà tùy vào những đợt, những cái ngày dịp lễ gì đấy thì chị muốn là nó sẽ hiện ra những cái giá mới discount ở ngay dưới này. </w:t>
      </w:r>
    </w:p>
    <w:p w14:paraId="631CD868" w14:textId="77777777" w:rsidR="009524B3" w:rsidRDefault="009524B3" w:rsidP="009524B3">
      <w:pPr>
        <w:ind w:left="426"/>
        <w:jc w:val="both"/>
      </w:pPr>
      <w:r>
        <w:rPr>
          <w:b/>
        </w:rPr>
        <w:t xml:space="preserve">Uyên: </w:t>
      </w:r>
      <w:r>
        <w:t xml:space="preserve">Dạ! Tụi em đã tiếp thu được cái ý kiến này. </w:t>
      </w:r>
    </w:p>
    <w:p w14:paraId="64A6EBD0" w14:textId="77777777" w:rsidR="009524B3" w:rsidRDefault="009524B3" w:rsidP="009524B3">
      <w:pPr>
        <w:numPr>
          <w:ilvl w:val="0"/>
          <w:numId w:val="10"/>
        </w:numPr>
        <w:tabs>
          <w:tab w:val="left" w:pos="142"/>
        </w:tabs>
        <w:spacing w:after="0"/>
        <w:ind w:left="426" w:firstLine="0"/>
        <w:jc w:val="both"/>
      </w:pPr>
      <w:r>
        <w:t>Tiếp theo phần order là phần tình trạng đơn. Khi mà chị đã chọn món và đã xác nhận bill trong phần chọn bàn thì nó sẽ hiện cái đơn đó bên cái tình trạng đơn. Nó sẽ hiện như là dạng cái danh sách và khi bấm vào nó sẽ hiện cái thông tin về ví dụ như khách chọn món nào và số bàn bên cạnh đó. Bên cạnh phần thông tin đó sẽ có một nút xác nhận và cái này á nó sẽ đồng bộ thông tin với cái máy tính bên khu pha chế để khi mà xong món rồi á thì họ có thể bấm vào là đã làm xong món để liên hệ đến lấy.</w:t>
      </w:r>
    </w:p>
    <w:p w14:paraId="72B18930" w14:textId="77777777" w:rsidR="009524B3" w:rsidRDefault="009524B3" w:rsidP="009524B3">
      <w:pPr>
        <w:numPr>
          <w:ilvl w:val="0"/>
          <w:numId w:val="10"/>
        </w:numPr>
        <w:tabs>
          <w:tab w:val="left" w:pos="142"/>
        </w:tabs>
        <w:spacing w:after="0"/>
        <w:ind w:left="426" w:firstLine="0"/>
        <w:jc w:val="both"/>
      </w:pPr>
      <w:r>
        <w:t xml:space="preserve">Dạ thì bên phần pha chế sẽ có một cái tài khoản khác nữa thì ở bên đó người ta sẽ có một cái một cái máy tính đợt trước chị đã nhắc với tụi em là sẽ có một cái máy tính sẵn ở đó. Và cái máy tính này, phần giao diện nó sẽ khác với bên tài khoản phục vụ. Gồm 3 phần: phần thứ nhất là tình trạng món, phần thứ 2 là tình trạng đơn, phần thứ 3 là tài khoản. Phần tài khoản thì cũng là đăng nhập đăng xuất như bên phục vụ thôi ạ. Còn bên tình trạng món á thì cái này sẽ là để các bạn pha chế có thể cập nhật được là món đó còn hàng không hay là đã hết rồi. Mà lúc mà bấm để cập nhật thì bấm vào tình trạng món đó mình bấm vào cái ô của món đó. Ví dụ như ô cà phê đen, bấm vào thì nó sẽ hiện xám đi và nó sẽ đồng bộ thông tin với bên phục vụ là món đó đã hết hàng. Lúc bình thường để mặc định là nó vẫn còn hàng. </w:t>
      </w:r>
    </w:p>
    <w:p w14:paraId="1FE8F598" w14:textId="77777777" w:rsidR="009524B3" w:rsidRDefault="009524B3" w:rsidP="009524B3">
      <w:pPr>
        <w:numPr>
          <w:ilvl w:val="0"/>
          <w:numId w:val="10"/>
        </w:numPr>
        <w:tabs>
          <w:tab w:val="left" w:pos="142"/>
        </w:tabs>
        <w:ind w:left="426" w:firstLine="0"/>
        <w:jc w:val="both"/>
      </w:pPr>
      <w:r>
        <w:t>Dạ tiếp theo là tới phần tình trạng của đơn. Thì như nãy em đã trình bày thì cái phần nó sẽ hiển thị theo một danh sách, sau bấm xác nhận xong đơn á thì nó sẽ chia ra 2 phần: 1 phần là đơn đang làm và 1 phần là đơn đã hoàn thành. Cái này là để mình dễ dàng quản lý hơn. Vậy thì đối với những cái đó chị có theo kịp hay là hình dung hay có ý kiến gì nữa không ạ?</w:t>
      </w:r>
    </w:p>
    <w:p w14:paraId="47228523" w14:textId="77777777" w:rsidR="009524B3" w:rsidRDefault="009524B3" w:rsidP="009524B3">
      <w:pPr>
        <w:tabs>
          <w:tab w:val="left" w:pos="142"/>
        </w:tabs>
        <w:ind w:left="426"/>
        <w:jc w:val="both"/>
      </w:pPr>
      <w:r>
        <w:rPr>
          <w:b/>
        </w:rPr>
        <w:t xml:space="preserve">C Thảo: </w:t>
      </w:r>
      <w:r>
        <w:t>Chị chỉ muốn hỏi là ví dụ như tình trạng hết đơn của bên quầy pha chế trong bếp ấy thì ví dụ như khi mà mình bấm vào nó sẽ xám đi và nó báo là hết hàng thì nó sẽ chuyển về lại cái màu ban đầu và nó báo là còn hàng thì mình bấm vào một cái nút gì nữa?</w:t>
      </w:r>
    </w:p>
    <w:p w14:paraId="125A5D0B" w14:textId="77777777" w:rsidR="009524B3" w:rsidRDefault="009524B3" w:rsidP="009524B3">
      <w:pPr>
        <w:tabs>
          <w:tab w:val="left" w:pos="142"/>
        </w:tabs>
        <w:ind w:left="426"/>
        <w:jc w:val="both"/>
      </w:pPr>
      <w:r>
        <w:rPr>
          <w:b/>
        </w:rPr>
        <w:t xml:space="preserve">Uyên: </w:t>
      </w:r>
      <w:r>
        <w:t>Dạ thì em hiểu ý chị. Là cái phần bên chọn món á thì nãy em đã nói là nó sẽ hiển thị các cái món như cái menu, ví dụ như là cà phê đen, cà phê sữa ban đầu nó là xanh hết mình bấm vào nó hiện xám, mình muốn xanh lại á thì bấm thêm lần nữa cái nút bật tắc giống như là cái nút báo thức.</w:t>
      </w:r>
    </w:p>
    <w:p w14:paraId="2FB033DB" w14:textId="77777777" w:rsidR="009524B3" w:rsidRDefault="009524B3" w:rsidP="009524B3">
      <w:pPr>
        <w:tabs>
          <w:tab w:val="left" w:pos="142"/>
        </w:tabs>
        <w:ind w:left="426"/>
        <w:jc w:val="both"/>
      </w:pPr>
      <w:r>
        <w:rPr>
          <w:b/>
        </w:rPr>
        <w:lastRenderedPageBreak/>
        <w:t xml:space="preserve">C Thảo: </w:t>
      </w:r>
      <w:r>
        <w:t>À vậy là mình sẽ click 2 lần.</w:t>
      </w:r>
    </w:p>
    <w:p w14:paraId="15C22FA1" w14:textId="77777777" w:rsidR="009524B3" w:rsidRDefault="009524B3" w:rsidP="009524B3">
      <w:pPr>
        <w:tabs>
          <w:tab w:val="left" w:pos="142"/>
        </w:tabs>
        <w:ind w:left="426"/>
        <w:jc w:val="both"/>
      </w:pPr>
      <w:r>
        <w:rPr>
          <w:b/>
        </w:rPr>
        <w:t xml:space="preserve">Thương: </w:t>
      </w:r>
      <w:r>
        <w:t xml:space="preserve">Tiếp theo là ngoài tài khoản của nhân viên phục vụ và nhân viên pha chế thì còn có một tài khoản dành cho chị là tài khoản admin. Cơ bản thì giao diện và chức năng của nó thì cũng giống như của nhân viên phục vụ. Nhưng mà về mục tài khoản ngoài đăng nhập đăng xuất thì chị còn có chức năng là: </w:t>
      </w:r>
      <w:bookmarkStart w:id="2" w:name="_Hlk131027725"/>
      <w:r>
        <w:t xml:space="preserve">kiểm soát tài khoản nhân viên và chỉnh sửa menu. </w:t>
      </w:r>
    </w:p>
    <w:p w14:paraId="55A9E983" w14:textId="77777777" w:rsidR="009524B3" w:rsidRDefault="009524B3" w:rsidP="009524B3">
      <w:pPr>
        <w:numPr>
          <w:ilvl w:val="0"/>
          <w:numId w:val="10"/>
        </w:numPr>
        <w:tabs>
          <w:tab w:val="left" w:pos="142"/>
        </w:tabs>
        <w:spacing w:after="0"/>
        <w:ind w:left="426" w:firstLine="0"/>
        <w:jc w:val="both"/>
      </w:pPr>
      <w:bookmarkStart w:id="3" w:name="_Hlk131027778"/>
      <w:bookmarkEnd w:id="2"/>
      <w:r>
        <w:t xml:space="preserve">Về phần kiểm soát các tài khoản nhân viên thì chị có thể thứ nhất là thêm tài khoản cho nhân viên mới, thứ hai là chị có thể là đổi mật khẩu hoặc là kick tài khoản của những nhân viên cũ đã nghỉ việc. </w:t>
      </w:r>
    </w:p>
    <w:p w14:paraId="72701F01" w14:textId="77777777" w:rsidR="009524B3" w:rsidRDefault="009524B3" w:rsidP="009524B3">
      <w:pPr>
        <w:numPr>
          <w:ilvl w:val="0"/>
          <w:numId w:val="10"/>
        </w:numPr>
        <w:tabs>
          <w:tab w:val="left" w:pos="142"/>
        </w:tabs>
        <w:ind w:left="426" w:firstLine="0"/>
        <w:jc w:val="both"/>
      </w:pPr>
      <w:r>
        <w:t>Về phần chỉnh sửa menu là chị có thể thêm món, xóa món hoặc là thay ảnh món mà theo ý chị mong muốn. Ngoài ra là vừa nãy chị có đề cập đến phần discount là nó cũng sẽ nằm ở trong cái phần tài khoản này. Khi nào chị muốn món nào giảm giá thì chọn vào đó và giảm giá bao nhiêu phần trăm là tùy vào chị.</w:t>
      </w:r>
    </w:p>
    <w:bookmarkEnd w:id="3"/>
    <w:p w14:paraId="52625017" w14:textId="77777777" w:rsidR="009524B3" w:rsidRDefault="009524B3" w:rsidP="009524B3">
      <w:pPr>
        <w:tabs>
          <w:tab w:val="left" w:pos="142"/>
        </w:tabs>
        <w:ind w:left="426"/>
        <w:jc w:val="both"/>
      </w:pPr>
      <w:r>
        <w:rPr>
          <w:b/>
        </w:rPr>
        <w:t xml:space="preserve">C Thảo: </w:t>
      </w:r>
      <w:r>
        <w:t>Bên phần admin thì hồi nãy bạn chia sẻ với chị là có cái phần trong cái máy ở quầy pha chế bấm hết hàng thì chị thắc mắc là nó đồng bộ luôn với bên admin không? Vì chị muốn quản lý mấy cái khâu là thông báo hết hàng hay là còn hàng và hết hàng khi nào?</w:t>
      </w:r>
    </w:p>
    <w:p w14:paraId="20A75D65" w14:textId="77777777" w:rsidR="009524B3" w:rsidRDefault="009524B3" w:rsidP="009524B3">
      <w:pPr>
        <w:tabs>
          <w:tab w:val="left" w:pos="142"/>
        </w:tabs>
        <w:ind w:left="426"/>
        <w:jc w:val="both"/>
      </w:pPr>
      <w:r>
        <w:rPr>
          <w:b/>
        </w:rPr>
        <w:t>Thương:</w:t>
      </w:r>
      <w:r>
        <w:t xml:space="preserve"> Dạ có. Tất cả các thiết bị là đồng bộ trên cả một hệ thống luôn á chị nên là nó cũng sẽ đồng bộ trên cả cái tài khoản admin của chị luôn.</w:t>
      </w:r>
    </w:p>
    <w:p w14:paraId="4FB6B9C4" w14:textId="77777777" w:rsidR="009524B3" w:rsidRDefault="009524B3" w:rsidP="009524B3">
      <w:pPr>
        <w:tabs>
          <w:tab w:val="left" w:pos="142"/>
        </w:tabs>
        <w:ind w:left="426"/>
        <w:jc w:val="both"/>
      </w:pPr>
      <w:r>
        <w:rPr>
          <w:b/>
        </w:rPr>
        <w:t>Uyên:</w:t>
      </w:r>
      <w:r>
        <w:t xml:space="preserve"> Khi mà nó đồng bộ như vậy thì bên tình trạng đơn thì nó sẽ hiển thị các đơn đã hoàn thành hay là đơn đang làm cho bên tài khoản admin cho chị luôn thì như vậy cuối ngày chị có thể tổng kết lại chị làm sổ sách gì đó. </w:t>
      </w:r>
    </w:p>
    <w:p w14:paraId="30017862" w14:textId="77777777" w:rsidR="009524B3" w:rsidRDefault="009524B3" w:rsidP="009524B3">
      <w:pPr>
        <w:tabs>
          <w:tab w:val="left" w:pos="142"/>
        </w:tabs>
        <w:ind w:left="426"/>
        <w:jc w:val="both"/>
      </w:pPr>
      <w:r>
        <w:rPr>
          <w:b/>
        </w:rPr>
        <w:t>Phương:</w:t>
      </w:r>
      <w:r>
        <w:t xml:space="preserve"> Và ngoài ra em muốn xác nhận lại một cái là bạn Phương Uyên có trình bày về cái để mà nhấn làm sao để nó hết đơn mà chị muốn là nhấn thẳng vào cái hình của món hay là chị muốn là một cái nút bật tắt qua lại như đây này, bấm vào đây thì nó xám đi.</w:t>
      </w:r>
    </w:p>
    <w:p w14:paraId="43741BD2" w14:textId="77777777" w:rsidR="009524B3" w:rsidRDefault="009524B3" w:rsidP="009524B3">
      <w:pPr>
        <w:tabs>
          <w:tab w:val="left" w:pos="142"/>
        </w:tabs>
        <w:ind w:left="426"/>
        <w:jc w:val="both"/>
      </w:pPr>
      <w:r>
        <w:rPr>
          <w:b/>
        </w:rPr>
        <w:t>C Thảo:</w:t>
      </w:r>
      <w:r>
        <w:t xml:space="preserve"> Chị muốn là bấm thẳng vào món luôn.</w:t>
      </w:r>
    </w:p>
    <w:p w14:paraId="585C276C" w14:textId="77777777" w:rsidR="009524B3" w:rsidRDefault="009524B3" w:rsidP="009524B3">
      <w:pPr>
        <w:tabs>
          <w:tab w:val="left" w:pos="142"/>
        </w:tabs>
        <w:ind w:left="426"/>
        <w:jc w:val="both"/>
      </w:pPr>
      <w:r>
        <w:rPr>
          <w:b/>
        </w:rPr>
        <w:t>Phương:</w:t>
      </w:r>
      <w:r>
        <w:t xml:space="preserve"> Dạ ok.</w:t>
      </w:r>
    </w:p>
    <w:p w14:paraId="626135CC" w14:textId="77777777" w:rsidR="009524B3" w:rsidRDefault="009524B3" w:rsidP="009524B3">
      <w:pPr>
        <w:tabs>
          <w:tab w:val="left" w:pos="142"/>
        </w:tabs>
        <w:ind w:left="426"/>
        <w:jc w:val="both"/>
      </w:pPr>
      <w:r>
        <w:rPr>
          <w:b/>
        </w:rPr>
        <w:t>Duy:</w:t>
      </w:r>
      <w:r>
        <w:t xml:space="preserve"> Vâng thì cảm ơn chị đã dành thời gian cho buổi phỏng vấn ngày hôm nay. Thì qua buổi hôm nay thì bọn em cũng đã nắm được rõ hơn về cái yêu cầu chi tiết về phần mềm này. Cảm ơn chị đã dành thời gian cho bọn em.</w:t>
      </w:r>
    </w:p>
    <w:p w14:paraId="4659AB9A" w14:textId="77777777" w:rsidR="009524B3" w:rsidRDefault="009524B3" w:rsidP="009524B3">
      <w:pPr>
        <w:tabs>
          <w:tab w:val="left" w:pos="142"/>
        </w:tabs>
        <w:ind w:left="426"/>
        <w:jc w:val="both"/>
      </w:pPr>
      <w:r>
        <w:rPr>
          <w:b/>
        </w:rPr>
        <w:t>C Thảo:</w:t>
      </w:r>
      <w:r>
        <w:t xml:space="preserve"> Thì chị cũng cảm ơn các bạn đã tư vấn cho chị rất là nhiệt tình và cụ thể. Chị cũng đã hình dung được sơ bộ về cái app của mình sắp tới.</w:t>
      </w:r>
    </w:p>
    <w:p w14:paraId="7918FA46" w14:textId="77777777" w:rsidR="009524B3" w:rsidRDefault="009524B3" w:rsidP="009524B3">
      <w:pPr>
        <w:tabs>
          <w:tab w:val="left" w:pos="142"/>
        </w:tabs>
        <w:ind w:left="426"/>
        <w:jc w:val="both"/>
      </w:pPr>
      <w:r>
        <w:rPr>
          <w:b/>
        </w:rPr>
        <w:t>Mọi Người:</w:t>
      </w:r>
      <w:r>
        <w:t xml:space="preserve"> Cảm ơn chị rất nhiều! </w:t>
      </w:r>
    </w:p>
    <w:p w14:paraId="00A64868" w14:textId="77777777" w:rsidR="00736FF2" w:rsidRPr="009524B3" w:rsidRDefault="00736FF2" w:rsidP="009524B3">
      <w:pPr>
        <w:ind w:left="426"/>
      </w:pPr>
    </w:p>
    <w:sectPr w:rsidR="00736FF2" w:rsidRPr="009524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21CCE"/>
    <w:multiLevelType w:val="hybridMultilevel"/>
    <w:tmpl w:val="6F86F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605DB9"/>
    <w:multiLevelType w:val="multilevel"/>
    <w:tmpl w:val="7B9CA0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4DF5AE9"/>
    <w:multiLevelType w:val="multilevel"/>
    <w:tmpl w:val="CC74FB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806411C"/>
    <w:multiLevelType w:val="multilevel"/>
    <w:tmpl w:val="E722C06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976732C"/>
    <w:multiLevelType w:val="multilevel"/>
    <w:tmpl w:val="5D285A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0D96B81"/>
    <w:multiLevelType w:val="multilevel"/>
    <w:tmpl w:val="FFF283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0F50C05"/>
    <w:multiLevelType w:val="multilevel"/>
    <w:tmpl w:val="AA8A1D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2E73BBF"/>
    <w:multiLevelType w:val="multilevel"/>
    <w:tmpl w:val="87BE2442"/>
    <w:lvl w:ilvl="0">
      <w:numFmt w:val="bullet"/>
      <w:lvlText w:val="-"/>
      <w:lvlJc w:val="left"/>
      <w:pPr>
        <w:ind w:left="720" w:hanging="360"/>
      </w:pPr>
      <w:rPr>
        <w:rFonts w:ascii="Arial" w:eastAsia="Arial" w:hAnsi="Arial" w:cs="Arial"/>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A2764A7"/>
    <w:multiLevelType w:val="multilevel"/>
    <w:tmpl w:val="36FE166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2EE37FFA"/>
    <w:multiLevelType w:val="multilevel"/>
    <w:tmpl w:val="DF160D9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15:restartNumberingAfterBreak="0">
    <w:nsid w:val="37920DC9"/>
    <w:multiLevelType w:val="multilevel"/>
    <w:tmpl w:val="31CE35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AA878FC"/>
    <w:multiLevelType w:val="multilevel"/>
    <w:tmpl w:val="7DF473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CA963E3"/>
    <w:multiLevelType w:val="hybridMultilevel"/>
    <w:tmpl w:val="2414644A"/>
    <w:lvl w:ilvl="0" w:tplc="3AFC525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454F83"/>
    <w:multiLevelType w:val="multilevel"/>
    <w:tmpl w:val="424A821E"/>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4" w15:restartNumberingAfterBreak="0">
    <w:nsid w:val="4AFF4B49"/>
    <w:multiLevelType w:val="multilevel"/>
    <w:tmpl w:val="EAAA3D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564909BE"/>
    <w:multiLevelType w:val="multilevel"/>
    <w:tmpl w:val="BDE4490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6" w15:restartNumberingAfterBreak="0">
    <w:nsid w:val="59FD76B2"/>
    <w:multiLevelType w:val="multilevel"/>
    <w:tmpl w:val="9C48DC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681F4C93"/>
    <w:multiLevelType w:val="multilevel"/>
    <w:tmpl w:val="C328630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8" w15:restartNumberingAfterBreak="0">
    <w:nsid w:val="689C72EC"/>
    <w:multiLevelType w:val="multilevel"/>
    <w:tmpl w:val="2232276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9" w15:restartNumberingAfterBreak="0">
    <w:nsid w:val="691929C5"/>
    <w:multiLevelType w:val="multilevel"/>
    <w:tmpl w:val="57D4BE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746A4568"/>
    <w:multiLevelType w:val="multilevel"/>
    <w:tmpl w:val="C7AE10E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76347D6E"/>
    <w:multiLevelType w:val="multilevel"/>
    <w:tmpl w:val="50AC2594"/>
    <w:lvl w:ilvl="0">
      <w:numFmt w:val="bullet"/>
      <w:lvlText w:val="-"/>
      <w:lvlJc w:val="left"/>
      <w:pPr>
        <w:ind w:left="720" w:hanging="360"/>
      </w:pPr>
      <w:rPr>
        <w:rFonts w:ascii="Times New Roman" w:eastAsia="Times New Roman" w:hAnsi="Times New Roman" w:cs="Times New Roman"/>
        <w:sz w:val="28"/>
        <w:szCs w:val="28"/>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79BD1BDE"/>
    <w:multiLevelType w:val="hybridMultilevel"/>
    <w:tmpl w:val="829C0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CA7BBB"/>
    <w:multiLevelType w:val="multilevel"/>
    <w:tmpl w:val="080639B2"/>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4" w15:restartNumberingAfterBreak="0">
    <w:nsid w:val="7DA27F07"/>
    <w:multiLevelType w:val="multilevel"/>
    <w:tmpl w:val="2DC06800"/>
    <w:lvl w:ilvl="0">
      <w:start w:val="1"/>
      <w:numFmt w:val="bullet"/>
      <w:lvlText w:val="+"/>
      <w:lvlJc w:val="left"/>
      <w:pPr>
        <w:ind w:left="1440" w:hanging="360"/>
      </w:pPr>
      <w:rPr>
        <w:strike w:val="0"/>
        <w:dstrike w:val="0"/>
        <w:u w:val="none"/>
        <w:effect w:val="none"/>
      </w:rPr>
    </w:lvl>
    <w:lvl w:ilvl="1">
      <w:start w:val="1"/>
      <w:numFmt w:val="bullet"/>
      <w:lvlText w:val="+"/>
      <w:lvlJc w:val="left"/>
      <w:pPr>
        <w:ind w:left="2160" w:hanging="360"/>
      </w:pPr>
      <w:rPr>
        <w:strike w:val="0"/>
        <w:dstrike w:val="0"/>
        <w:u w:val="none"/>
        <w:effect w:val="none"/>
      </w:rPr>
    </w:lvl>
    <w:lvl w:ilvl="2">
      <w:start w:val="1"/>
      <w:numFmt w:val="bullet"/>
      <w:lvlText w:val="+"/>
      <w:lvlJc w:val="left"/>
      <w:pPr>
        <w:ind w:left="2880" w:hanging="360"/>
      </w:pPr>
      <w:rPr>
        <w:strike w:val="0"/>
        <w:dstrike w:val="0"/>
        <w:u w:val="none"/>
        <w:effect w:val="none"/>
      </w:rPr>
    </w:lvl>
    <w:lvl w:ilvl="3">
      <w:start w:val="1"/>
      <w:numFmt w:val="bullet"/>
      <w:lvlText w:val="+"/>
      <w:lvlJc w:val="left"/>
      <w:pPr>
        <w:ind w:left="3600" w:hanging="360"/>
      </w:pPr>
      <w:rPr>
        <w:strike w:val="0"/>
        <w:dstrike w:val="0"/>
        <w:u w:val="none"/>
        <w:effect w:val="none"/>
      </w:rPr>
    </w:lvl>
    <w:lvl w:ilvl="4">
      <w:start w:val="1"/>
      <w:numFmt w:val="bullet"/>
      <w:lvlText w:val="+"/>
      <w:lvlJc w:val="left"/>
      <w:pPr>
        <w:ind w:left="4320" w:hanging="360"/>
      </w:pPr>
      <w:rPr>
        <w:strike w:val="0"/>
        <w:dstrike w:val="0"/>
        <w:u w:val="none"/>
        <w:effect w:val="none"/>
      </w:rPr>
    </w:lvl>
    <w:lvl w:ilvl="5">
      <w:start w:val="1"/>
      <w:numFmt w:val="bullet"/>
      <w:lvlText w:val="+"/>
      <w:lvlJc w:val="left"/>
      <w:pPr>
        <w:ind w:left="5040" w:hanging="360"/>
      </w:pPr>
      <w:rPr>
        <w:strike w:val="0"/>
        <w:dstrike w:val="0"/>
        <w:u w:val="none"/>
        <w:effect w:val="none"/>
      </w:rPr>
    </w:lvl>
    <w:lvl w:ilvl="6">
      <w:start w:val="1"/>
      <w:numFmt w:val="bullet"/>
      <w:lvlText w:val="+"/>
      <w:lvlJc w:val="left"/>
      <w:pPr>
        <w:ind w:left="5760" w:hanging="360"/>
      </w:pPr>
      <w:rPr>
        <w:strike w:val="0"/>
        <w:dstrike w:val="0"/>
        <w:u w:val="none"/>
        <w:effect w:val="none"/>
      </w:rPr>
    </w:lvl>
    <w:lvl w:ilvl="7">
      <w:start w:val="1"/>
      <w:numFmt w:val="bullet"/>
      <w:lvlText w:val="+"/>
      <w:lvlJc w:val="left"/>
      <w:pPr>
        <w:ind w:left="6480" w:hanging="360"/>
      </w:pPr>
      <w:rPr>
        <w:strike w:val="0"/>
        <w:dstrike w:val="0"/>
        <w:u w:val="none"/>
        <w:effect w:val="none"/>
      </w:rPr>
    </w:lvl>
    <w:lvl w:ilvl="8">
      <w:start w:val="1"/>
      <w:numFmt w:val="bullet"/>
      <w:lvlText w:val="+"/>
      <w:lvlJc w:val="left"/>
      <w:pPr>
        <w:ind w:left="7200" w:hanging="360"/>
      </w:pPr>
      <w:rPr>
        <w:strike w:val="0"/>
        <w:dstrike w:val="0"/>
        <w:u w:val="none"/>
        <w:effect w:val="none"/>
      </w:rPr>
    </w:lvl>
  </w:abstractNum>
  <w:num w:numId="1" w16cid:durableId="7105205">
    <w:abstractNumId w:val="22"/>
  </w:num>
  <w:num w:numId="2" w16cid:durableId="847914312">
    <w:abstractNumId w:val="0"/>
  </w:num>
  <w:num w:numId="3" w16cid:durableId="1952783577">
    <w:abstractNumId w:val="3"/>
  </w:num>
  <w:num w:numId="4" w16cid:durableId="1626231974">
    <w:abstractNumId w:val="12"/>
  </w:num>
  <w:num w:numId="5" w16cid:durableId="1935236953">
    <w:abstractNumId w:val="18"/>
  </w:num>
  <w:num w:numId="6" w16cid:durableId="1955013968">
    <w:abstractNumId w:val="23"/>
  </w:num>
  <w:num w:numId="7" w16cid:durableId="1369524261">
    <w:abstractNumId w:val="13"/>
  </w:num>
  <w:num w:numId="8" w16cid:durableId="687371097">
    <w:abstractNumId w:val="24"/>
  </w:num>
  <w:num w:numId="9" w16cid:durableId="13382397">
    <w:abstractNumId w:val="21"/>
  </w:num>
  <w:num w:numId="10" w16cid:durableId="1250886201">
    <w:abstractNumId w:val="7"/>
  </w:num>
  <w:num w:numId="11" w16cid:durableId="1986278515">
    <w:abstractNumId w:val="19"/>
  </w:num>
  <w:num w:numId="12" w16cid:durableId="1345479177">
    <w:abstractNumId w:val="5"/>
  </w:num>
  <w:num w:numId="13" w16cid:durableId="955872027">
    <w:abstractNumId w:val="8"/>
  </w:num>
  <w:num w:numId="14" w16cid:durableId="550578056">
    <w:abstractNumId w:val="6"/>
  </w:num>
  <w:num w:numId="15" w16cid:durableId="1022047414">
    <w:abstractNumId w:val="16"/>
  </w:num>
  <w:num w:numId="16" w16cid:durableId="187069217">
    <w:abstractNumId w:val="17"/>
  </w:num>
  <w:num w:numId="17" w16cid:durableId="60949753">
    <w:abstractNumId w:val="20"/>
  </w:num>
  <w:num w:numId="18" w16cid:durableId="1710688562">
    <w:abstractNumId w:val="1"/>
  </w:num>
  <w:num w:numId="19" w16cid:durableId="1635017217">
    <w:abstractNumId w:val="14"/>
  </w:num>
  <w:num w:numId="20" w16cid:durableId="2078361378">
    <w:abstractNumId w:val="11"/>
  </w:num>
  <w:num w:numId="21" w16cid:durableId="855389154">
    <w:abstractNumId w:val="2"/>
  </w:num>
  <w:num w:numId="22" w16cid:durableId="834296557">
    <w:abstractNumId w:val="15"/>
  </w:num>
  <w:num w:numId="23" w16cid:durableId="2093579260">
    <w:abstractNumId w:val="9"/>
  </w:num>
  <w:num w:numId="24" w16cid:durableId="1292706021">
    <w:abstractNumId w:val="10"/>
  </w:num>
  <w:num w:numId="25" w16cid:durableId="154254643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NDOxMDYzAVGWSjpKwanFxZn5eSAFRrUAPKzKoiwAAAA="/>
  </w:docVars>
  <w:rsids>
    <w:rsidRoot w:val="001E323A"/>
    <w:rsid w:val="000B09C6"/>
    <w:rsid w:val="001475A7"/>
    <w:rsid w:val="001A4883"/>
    <w:rsid w:val="001B50C0"/>
    <w:rsid w:val="001E323A"/>
    <w:rsid w:val="00222D3D"/>
    <w:rsid w:val="002356CD"/>
    <w:rsid w:val="002E7159"/>
    <w:rsid w:val="003B029F"/>
    <w:rsid w:val="0040196F"/>
    <w:rsid w:val="00537039"/>
    <w:rsid w:val="005A2A94"/>
    <w:rsid w:val="006144C9"/>
    <w:rsid w:val="00646822"/>
    <w:rsid w:val="006A7FE2"/>
    <w:rsid w:val="00736FF2"/>
    <w:rsid w:val="0076563E"/>
    <w:rsid w:val="007D36F6"/>
    <w:rsid w:val="0089486E"/>
    <w:rsid w:val="009524B3"/>
    <w:rsid w:val="00A3027F"/>
    <w:rsid w:val="00A41DB2"/>
    <w:rsid w:val="00AA2666"/>
    <w:rsid w:val="00AC1654"/>
    <w:rsid w:val="00AD569D"/>
    <w:rsid w:val="00AE2118"/>
    <w:rsid w:val="00B62C39"/>
    <w:rsid w:val="00BE162C"/>
    <w:rsid w:val="00CD542B"/>
    <w:rsid w:val="00CE72A6"/>
    <w:rsid w:val="00DC065D"/>
    <w:rsid w:val="00DC7A39"/>
    <w:rsid w:val="00E37DC8"/>
    <w:rsid w:val="00E50699"/>
    <w:rsid w:val="00F734AF"/>
    <w:rsid w:val="00F83797"/>
    <w:rsid w:val="00FD4ECD"/>
    <w:rsid w:val="00FD6D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1BD74E"/>
  <w15:chartTrackingRefBased/>
  <w15:docId w15:val="{6B43EB31-7714-40D6-9B8A-A79EFB01C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4AF"/>
    <w:rPr>
      <w:rFonts w:ascii="Times New Roman" w:hAnsi="Times New Roman"/>
      <w:sz w:val="26"/>
    </w:rPr>
  </w:style>
  <w:style w:type="paragraph" w:styleId="Heading1">
    <w:name w:val="heading 1"/>
    <w:basedOn w:val="Normal"/>
    <w:next w:val="Normal"/>
    <w:link w:val="Heading1Char"/>
    <w:uiPriority w:val="9"/>
    <w:qFormat/>
    <w:rsid w:val="003B029F"/>
    <w:pPr>
      <w:keepNext/>
      <w:keepLines/>
      <w:numPr>
        <w:numId w:val="3"/>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3B029F"/>
    <w:pPr>
      <w:keepNext/>
      <w:keepLines/>
      <w:numPr>
        <w:ilvl w:val="1"/>
        <w:numId w:val="3"/>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3B029F"/>
    <w:pPr>
      <w:keepNext/>
      <w:keepLines/>
      <w:numPr>
        <w:ilvl w:val="2"/>
        <w:numId w:val="3"/>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unhideWhenUsed/>
    <w:qFormat/>
    <w:rsid w:val="00B62C39"/>
    <w:pPr>
      <w:keepNext/>
      <w:keepLines/>
      <w:numPr>
        <w:ilvl w:val="3"/>
        <w:numId w:val="3"/>
      </w:numPr>
      <w:spacing w:before="40" w:after="0"/>
      <w:outlineLvl w:val="3"/>
    </w:pPr>
    <w:rPr>
      <w:rFonts w:eastAsiaTheme="majorEastAsia" w:cstheme="majorBidi"/>
      <w:i/>
      <w:iCs/>
    </w:rPr>
  </w:style>
  <w:style w:type="paragraph" w:styleId="Heading5">
    <w:name w:val="heading 5"/>
    <w:basedOn w:val="Normal"/>
    <w:next w:val="Normal"/>
    <w:link w:val="Heading5Char"/>
    <w:uiPriority w:val="9"/>
    <w:semiHidden/>
    <w:unhideWhenUsed/>
    <w:qFormat/>
    <w:rsid w:val="001E323A"/>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E323A"/>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E323A"/>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E323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323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323A"/>
    <w:pPr>
      <w:ind w:left="720"/>
      <w:contextualSpacing/>
    </w:pPr>
  </w:style>
  <w:style w:type="character" w:customStyle="1" w:styleId="Heading1Char">
    <w:name w:val="Heading 1 Char"/>
    <w:basedOn w:val="DefaultParagraphFont"/>
    <w:link w:val="Heading1"/>
    <w:uiPriority w:val="9"/>
    <w:rsid w:val="003B029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3B029F"/>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sid w:val="003B029F"/>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rsid w:val="00B62C39"/>
    <w:rPr>
      <w:rFonts w:ascii="Times New Roman" w:eastAsiaTheme="majorEastAsia" w:hAnsi="Times New Roman" w:cstheme="majorBidi"/>
      <w:i/>
      <w:iCs/>
      <w:sz w:val="26"/>
    </w:rPr>
  </w:style>
  <w:style w:type="character" w:customStyle="1" w:styleId="Heading5Char">
    <w:name w:val="Heading 5 Char"/>
    <w:basedOn w:val="DefaultParagraphFont"/>
    <w:link w:val="Heading5"/>
    <w:uiPriority w:val="9"/>
    <w:semiHidden/>
    <w:rsid w:val="001E323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E323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E323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E323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323A"/>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7903967">
      <w:bodyDiv w:val="1"/>
      <w:marLeft w:val="0"/>
      <w:marRight w:val="0"/>
      <w:marTop w:val="0"/>
      <w:marBottom w:val="0"/>
      <w:divBdr>
        <w:top w:val="none" w:sz="0" w:space="0" w:color="auto"/>
        <w:left w:val="none" w:sz="0" w:space="0" w:color="auto"/>
        <w:bottom w:val="none" w:sz="0" w:space="0" w:color="auto"/>
        <w:right w:val="none" w:sz="0" w:space="0" w:color="auto"/>
      </w:divBdr>
    </w:div>
    <w:div w:id="938679273">
      <w:bodyDiv w:val="1"/>
      <w:marLeft w:val="0"/>
      <w:marRight w:val="0"/>
      <w:marTop w:val="0"/>
      <w:marBottom w:val="0"/>
      <w:divBdr>
        <w:top w:val="none" w:sz="0" w:space="0" w:color="auto"/>
        <w:left w:val="none" w:sz="0" w:space="0" w:color="auto"/>
        <w:bottom w:val="none" w:sz="0" w:space="0" w:color="auto"/>
        <w:right w:val="none" w:sz="0" w:space="0" w:color="auto"/>
      </w:divBdr>
    </w:div>
    <w:div w:id="1580167099">
      <w:bodyDiv w:val="1"/>
      <w:marLeft w:val="0"/>
      <w:marRight w:val="0"/>
      <w:marTop w:val="0"/>
      <w:marBottom w:val="0"/>
      <w:divBdr>
        <w:top w:val="none" w:sz="0" w:space="0" w:color="auto"/>
        <w:left w:val="none" w:sz="0" w:space="0" w:color="auto"/>
        <w:bottom w:val="none" w:sz="0" w:space="0" w:color="auto"/>
        <w:right w:val="none" w:sz="0" w:space="0" w:color="auto"/>
      </w:divBdr>
    </w:div>
    <w:div w:id="1696074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11</Pages>
  <Words>3365</Words>
  <Characters>19186</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Thuong Pham</cp:lastModifiedBy>
  <cp:revision>25</cp:revision>
  <dcterms:created xsi:type="dcterms:W3CDTF">2023-03-29T17:53:00Z</dcterms:created>
  <dcterms:modified xsi:type="dcterms:W3CDTF">2023-03-31T01:28:00Z</dcterms:modified>
</cp:coreProperties>
</file>